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7ECA7"/>
  <w:body>
    <w:p w14:paraId="742847E9" w14:textId="09E72540" w:rsidR="005D3D66" w:rsidRDefault="00845A27" w:rsidP="008E3E3E">
      <w:r>
        <w:rPr>
          <w:noProof/>
        </w:rPr>
        <w:drawing>
          <wp:anchor distT="0" distB="0" distL="114300" distR="114300" simplePos="0" relativeHeight="251665408" behindDoc="1" locked="0" layoutInCell="1" allowOverlap="1" wp14:anchorId="0D49DA44" wp14:editId="79587D54">
            <wp:simplePos x="0" y="0"/>
            <wp:positionH relativeFrom="column">
              <wp:posOffset>3688080</wp:posOffset>
            </wp:positionH>
            <wp:positionV relativeFrom="paragraph">
              <wp:posOffset>8255</wp:posOffset>
            </wp:positionV>
            <wp:extent cx="3108960" cy="2861310"/>
            <wp:effectExtent l="0" t="0" r="0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-img-australia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D0F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9ADF5C7" wp14:editId="0D337F77">
                <wp:simplePos x="0" y="0"/>
                <wp:positionH relativeFrom="column">
                  <wp:posOffset>3697472</wp:posOffset>
                </wp:positionH>
                <wp:positionV relativeFrom="paragraph">
                  <wp:posOffset>4017940</wp:posOffset>
                </wp:positionV>
                <wp:extent cx="3296005" cy="298450"/>
                <wp:effectExtent l="0" t="0" r="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6005" cy="298450"/>
                        </a:xfrm>
                        <a:prstGeom prst="rect">
                          <a:avLst/>
                        </a:prstGeom>
                        <a:solidFill>
                          <a:srgbClr val="77243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82E79" w14:textId="5B6D2E84" w:rsidR="00243CD5" w:rsidRDefault="00243CD5" w:rsidP="00024C0A">
                            <w:pPr>
                              <w:jc w:val="center"/>
                            </w:pPr>
                            <w:r>
                              <w:t>Contact Informa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DF5C7" id="Rectangle 26" o:spid="_x0000_s1026" style="position:absolute;margin-left:291.15pt;margin-top:316.35pt;width:259.55pt;height:23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" fillcolor="#772432" stroked="f" strokeweight="1pt">
                <v:textbox>
                  <w:txbxContent>
                    <w:p w14:paraId="55682E79" w14:textId="5B6D2E84" w:rsidR="00243CD5" w:rsidRDefault="00243CD5" w:rsidP="00024C0A">
                      <w:pPr>
                        <w:jc w:val="center"/>
                      </w:pPr>
                      <w:r>
                        <w:t>Contact Information:</w:t>
                      </w:r>
                    </w:p>
                  </w:txbxContent>
                </v:textbox>
              </v:rect>
            </w:pict>
          </mc:Fallback>
        </mc:AlternateContent>
      </w:r>
      <w:r w:rsidR="00926D0F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7F83458" wp14:editId="06ADA3EB">
                <wp:simplePos x="0" y="0"/>
                <wp:positionH relativeFrom="column">
                  <wp:posOffset>3697704</wp:posOffset>
                </wp:positionH>
                <wp:positionV relativeFrom="paragraph">
                  <wp:posOffset>4315092</wp:posOffset>
                </wp:positionV>
                <wp:extent cx="3296653" cy="1736090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6653" cy="1736090"/>
                        </a:xfrm>
                        <a:prstGeom prst="rect">
                          <a:avLst/>
                        </a:prstGeom>
                        <a:solidFill>
                          <a:srgbClr val="FBF6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D960A3" w14:textId="52CCEF9C" w:rsidR="001E7949" w:rsidRPr="001E7949" w:rsidRDefault="001E7949" w:rsidP="001E7949">
                            <w:pPr>
                              <w:jc w:val="center"/>
                              <w:rPr>
                                <w:color w:val="263238"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83458" id="Rectangle 10" o:spid="_x0000_s1027" style="position:absolute;margin-left:291.15pt;margin-top:339.75pt;width:259.6pt;height:136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" fillcolor="#fbf6d5" stroked="f" strokeweight="1pt">
                <v:textbox>
                  <w:txbxContent>
                    <w:p w14:paraId="64D960A3" w14:textId="52CCEF9C" w:rsidR="001E7949" w:rsidRPr="001E7949" w:rsidRDefault="001E7949" w:rsidP="001E7949">
                      <w:pPr>
                        <w:jc w:val="center"/>
                        <w:rPr>
                          <w:color w:val="263238"/>
                          <w:sz w:val="36"/>
                          <w:szCs w:val="36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6F4A0F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B592DFD" wp14:editId="5B411FFC">
                <wp:simplePos x="0" y="0"/>
                <wp:positionH relativeFrom="margin">
                  <wp:posOffset>7126580</wp:posOffset>
                </wp:positionH>
                <wp:positionV relativeFrom="paragraph">
                  <wp:posOffset>3390333</wp:posOffset>
                </wp:positionV>
                <wp:extent cx="3795196" cy="67945"/>
                <wp:effectExtent l="0" t="0" r="0" b="825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5196" cy="67945"/>
                        </a:xfrm>
                        <a:prstGeom prst="rect">
                          <a:avLst/>
                        </a:prstGeom>
                        <a:solidFill>
                          <a:srgbClr val="F2DF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A6CBC8" id="Rectangle 16" o:spid="_x0000_s1026" style="position:absolute;margin-left:561.15pt;margin-top:266.95pt;width:298.85pt;height:5.3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" fillcolor="#f2df74" stroked="f" strokeweight="1pt">
                <w10:wrap anchorx="margin"/>
              </v:rect>
            </w:pict>
          </mc:Fallback>
        </mc:AlternateContent>
      </w:r>
      <w:r w:rsidR="006F4A0F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8D4213A" wp14:editId="6C74F1D8">
                <wp:simplePos x="0" y="0"/>
                <wp:positionH relativeFrom="margin">
                  <wp:posOffset>7130680</wp:posOffset>
                </wp:positionH>
                <wp:positionV relativeFrom="paragraph">
                  <wp:posOffset>3496655</wp:posOffset>
                </wp:positionV>
                <wp:extent cx="3789629" cy="45719"/>
                <wp:effectExtent l="0" t="0" r="1905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9629" cy="45719"/>
                        </a:xfrm>
                        <a:prstGeom prst="rect">
                          <a:avLst/>
                        </a:prstGeom>
                        <a:solidFill>
                          <a:srgbClr val="F2DF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842D7" id="Rectangle 77" o:spid="_x0000_s1026" style="position:absolute;margin-left:561.45pt;margin-top:275.35pt;width:298.4pt;height:3.6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" fillcolor="#f2df74" stroked="f" strokeweight="1pt">
                <w10:wrap anchorx="margin"/>
              </v:rect>
            </w:pict>
          </mc:Fallback>
        </mc:AlternateContent>
      </w:r>
      <w:r w:rsidR="006F4A0F"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5515FDF" wp14:editId="5D6EC981">
                <wp:simplePos x="0" y="0"/>
                <wp:positionH relativeFrom="column">
                  <wp:posOffset>7130680</wp:posOffset>
                </wp:positionH>
                <wp:positionV relativeFrom="paragraph">
                  <wp:posOffset>2947485</wp:posOffset>
                </wp:positionV>
                <wp:extent cx="3612461" cy="3817711"/>
                <wp:effectExtent l="0" t="0" r="762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2461" cy="3817711"/>
                        </a:xfrm>
                        <a:prstGeom prst="rect">
                          <a:avLst/>
                        </a:prstGeom>
                        <a:solidFill>
                          <a:srgbClr val="77243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AD7313" id="Rectangle 15" o:spid="_x0000_s1026" style="position:absolute;margin-left:561.45pt;margin-top:232.1pt;width:284.45pt;height:300.6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" fillcolor="#772432" stroked="f" strokeweight="1pt"/>
            </w:pict>
          </mc:Fallback>
        </mc:AlternateContent>
      </w:r>
      <w:r w:rsidR="006F4A0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517907" wp14:editId="7E353233">
                <wp:simplePos x="0" y="0"/>
                <wp:positionH relativeFrom="column">
                  <wp:posOffset>7128630</wp:posOffset>
                </wp:positionH>
                <wp:positionV relativeFrom="paragraph">
                  <wp:posOffset>2818322</wp:posOffset>
                </wp:positionV>
                <wp:extent cx="3622131" cy="590464"/>
                <wp:effectExtent l="0" t="0" r="16510" b="19685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2131" cy="590464"/>
                        </a:xfrm>
                        <a:prstGeom prst="rect">
                          <a:avLst/>
                        </a:prstGeom>
                        <a:solidFill>
                          <a:srgbClr val="084165"/>
                        </a:solidFill>
                        <a:ln w="31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97B533" w14:textId="64AB0B2C" w:rsidR="00243CD5" w:rsidRPr="008E3E3E" w:rsidRDefault="00A033E7" w:rsidP="00BF5D94">
                            <w:pPr>
                              <w:rPr>
                                <w:b/>
                                <w:color w:val="FFFFFF" w:themeColor="background1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6F4A0F"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243CD5" w:rsidRPr="00BF5D94"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TOASTMA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517907" id="_x0000_t202" coordsize="21600,21600" o:spt="202" path="m,l,21600r21600,l21600,xe">
                <v:stroke joinstyle="miter"/>
                <v:path gradientshapeok="t" o:connecttype="rect"/>
              </v:shapetype>
              <v:shape id="Text Box 74" o:spid="_x0000_s1028" type="#_x0000_t202" style="position:absolute;margin-left:561.3pt;margin-top:221.9pt;width:285.2pt;height:4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" fillcolor="#084165" strokecolor="#8eaadb [1940]" strokeweight=".25pt">
                <v:textbox>
                  <w:txbxContent>
                    <w:p w14:paraId="6E97B533" w14:textId="64AB0B2C" w:rsidR="00243CD5" w:rsidRPr="008E3E3E" w:rsidRDefault="00A033E7" w:rsidP="00BF5D94">
                      <w:pPr>
                        <w:rPr>
                          <w:b/>
                          <w:color w:val="FFFFFF" w:themeColor="background1"/>
                          <w:sz w:val="64"/>
                          <w:szCs w:val="64"/>
                        </w:rPr>
                      </w:pPr>
                      <w:r>
                        <w:rPr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 w:rsidR="006F4A0F">
                        <w:rPr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 w:rsidR="00243CD5" w:rsidRPr="00BF5D94">
                        <w:rPr>
                          <w:b/>
                          <w:color w:val="FFFFFF" w:themeColor="background1"/>
                          <w:sz w:val="56"/>
                          <w:szCs w:val="56"/>
                        </w:rPr>
                        <w:t>TOASTMASTERS</w:t>
                      </w:r>
                    </w:p>
                  </w:txbxContent>
                </v:textbox>
              </v:shape>
            </w:pict>
          </mc:Fallback>
        </mc:AlternateContent>
      </w:r>
      <w:r w:rsidR="006F4A0F">
        <w:rPr>
          <w:noProof/>
        </w:rPr>
        <w:drawing>
          <wp:anchor distT="0" distB="0" distL="114300" distR="114300" simplePos="0" relativeHeight="251651072" behindDoc="1" locked="0" layoutInCell="1" allowOverlap="1" wp14:anchorId="64F5CC17" wp14:editId="36091753">
            <wp:simplePos x="0" y="0"/>
            <wp:positionH relativeFrom="column">
              <wp:posOffset>7130415</wp:posOffset>
            </wp:positionH>
            <wp:positionV relativeFrom="paragraph">
              <wp:posOffset>-617855</wp:posOffset>
            </wp:positionV>
            <wp:extent cx="3540125" cy="4121150"/>
            <wp:effectExtent l="0" t="0" r="3175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33_ClubMeetings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125" cy="4121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4AAE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61ADCC3" wp14:editId="290759CE">
                <wp:simplePos x="0" y="0"/>
                <wp:positionH relativeFrom="column">
                  <wp:posOffset>7195185</wp:posOffset>
                </wp:positionH>
                <wp:positionV relativeFrom="paragraph">
                  <wp:posOffset>3803015</wp:posOffset>
                </wp:positionV>
                <wp:extent cx="590550" cy="553720"/>
                <wp:effectExtent l="0" t="635" r="0" b="0"/>
                <wp:wrapTopAndBottom/>
                <wp:docPr id="17" name="Isosceles Tri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90550" cy="553720"/>
                        </a:xfrm>
                        <a:prstGeom prst="triangle">
                          <a:avLst/>
                        </a:prstGeom>
                        <a:solidFill>
                          <a:srgbClr val="F2DF7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D368C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7" o:spid="_x0000_s1026" type="#_x0000_t5" style="position:absolute;margin-left:566.55pt;margin-top:299.45pt;width:46.5pt;height:43.6pt;rotation:90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" fillcolor="#f2df74" stroked="f" strokeweight="1pt">
                <w10:wrap type="topAndBottom"/>
              </v:shape>
            </w:pict>
          </mc:Fallback>
        </mc:AlternateContent>
      </w:r>
      <w:r w:rsidR="008D6EAD">
        <w:rPr>
          <w:noProof/>
        </w:rPr>
        <mc:AlternateContent>
          <mc:Choice Requires="wps">
            <w:drawing>
              <wp:anchor distT="0" distB="0" distL="114300" distR="114300" simplePos="0" relativeHeight="251563008" behindDoc="1" locked="0" layoutInCell="1" allowOverlap="1" wp14:anchorId="148EBB81" wp14:editId="1A0CF10E">
                <wp:simplePos x="0" y="0"/>
                <wp:positionH relativeFrom="column">
                  <wp:posOffset>745351</wp:posOffset>
                </wp:positionH>
                <wp:positionV relativeFrom="paragraph">
                  <wp:posOffset>4084774</wp:posOffset>
                </wp:positionV>
                <wp:extent cx="2474110" cy="752475"/>
                <wp:effectExtent l="0" t="0" r="2159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4110" cy="752475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158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20F25" w14:textId="77777777" w:rsidR="005144F3" w:rsidRDefault="005144F3" w:rsidP="00243CD5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5144F3">
                              <w:rPr>
                                <w:bCs/>
                                <w:i/>
                                <w:color w:val="263238"/>
                                <w:sz w:val="20"/>
                                <w:szCs w:val="20"/>
                              </w:rPr>
                              <w:t>Through Toastmasters, I have acquired skills as a leader and trainer - both of which are invaluable in my career.</w:t>
                            </w:r>
                            <w:r w:rsidR="00671C1B" w:rsidRPr="005144F3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0F990B01" w14:textId="3823038C" w:rsidR="00671C1B" w:rsidRPr="005144F3" w:rsidRDefault="005144F3" w:rsidP="00243CD5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                                 </w:t>
                            </w:r>
                            <w:r w:rsidR="0036539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Pr="005144F3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Jan Vecch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EBB81" id="Text Box 8" o:spid="_x0000_s1029" type="#_x0000_t202" style="position:absolute;margin-left:58.7pt;margin-top:321.65pt;width:194.8pt;height:59.25pt;z-index:-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" fillcolor="#fbf7d5" strokecolor="#8eaadb [1940]" strokeweight="1.25pt">
                <v:textbox>
                  <w:txbxContent>
                    <w:p w14:paraId="51C20F25" w14:textId="77777777" w:rsidR="005144F3" w:rsidRDefault="005144F3" w:rsidP="00243CD5">
                      <w:pPr>
                        <w:rPr>
                          <w:i/>
                          <w:sz w:val="20"/>
                          <w:szCs w:val="20"/>
                        </w:rPr>
                      </w:pPr>
                      <w:r w:rsidRPr="005144F3">
                        <w:rPr>
                          <w:bCs/>
                          <w:i/>
                          <w:color w:val="263238"/>
                          <w:sz w:val="20"/>
                          <w:szCs w:val="20"/>
                        </w:rPr>
                        <w:t>Through Toastmasters, I have acquired skills as a leader and trainer - both of which are invaluable in my career.</w:t>
                      </w:r>
                      <w:r w:rsidR="00671C1B" w:rsidRPr="005144F3">
                        <w:rPr>
                          <w:i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0F990B01" w14:textId="3823038C" w:rsidR="00671C1B" w:rsidRPr="005144F3" w:rsidRDefault="005144F3" w:rsidP="00243CD5">
                      <w:pPr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 xml:space="preserve">                                 </w:t>
                      </w:r>
                      <w:r w:rsidR="0036539F">
                        <w:rPr>
                          <w:i/>
                          <w:sz w:val="20"/>
                          <w:szCs w:val="20"/>
                        </w:rPr>
                        <w:t xml:space="preserve">          </w:t>
                      </w:r>
                      <w:r w:rsidRPr="005144F3">
                        <w:rPr>
                          <w:b/>
                          <w:i/>
                          <w:sz w:val="20"/>
                          <w:szCs w:val="20"/>
                        </w:rPr>
                        <w:t>Jan Vecchio</w:t>
                      </w:r>
                    </w:p>
                  </w:txbxContent>
                </v:textbox>
              </v:shape>
            </w:pict>
          </mc:Fallback>
        </mc:AlternateContent>
      </w:r>
      <w:r w:rsidR="008D6EAD">
        <w:rPr>
          <w:noProof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5FD33241" wp14:editId="7D8868EB">
                <wp:simplePos x="0" y="0"/>
                <wp:positionH relativeFrom="column">
                  <wp:posOffset>122945</wp:posOffset>
                </wp:positionH>
                <wp:positionV relativeFrom="paragraph">
                  <wp:posOffset>5114434</wp:posOffset>
                </wp:positionV>
                <wp:extent cx="3099611" cy="653143"/>
                <wp:effectExtent l="0" t="0" r="24765" b="139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9611" cy="653143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158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371AD" w14:textId="44D7DAD6" w:rsidR="0031519E" w:rsidRPr="0031519E" w:rsidRDefault="0031519E" w:rsidP="0031519E">
                            <w:pPr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263238"/>
                                <w:sz w:val="20"/>
                                <w:szCs w:val="20"/>
                              </w:rPr>
                              <w:t> </w:t>
                            </w:r>
                            <w:r w:rsidRPr="0031519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 xml:space="preserve">I </w:t>
                            </w:r>
                            <w:r w:rsidR="008D6EAD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>learnt</w:t>
                            </w:r>
                            <w:r w:rsidRPr="0031519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 xml:space="preserve"> how to lead and better communicate through powerful words and encouraging feedback. </w:t>
                            </w:r>
                          </w:p>
                          <w:p w14:paraId="354AA099" w14:textId="73904063" w:rsidR="0031519E" w:rsidRPr="0031519E" w:rsidRDefault="0031519E" w:rsidP="0031519E">
                            <w:pPr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31519E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 xml:space="preserve">                                        </w:t>
                            </w:r>
                            <w:r w:rsidR="008D6EAD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31519E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 xml:space="preserve">  Elizabeth Van </w:t>
                            </w:r>
                            <w:proofErr w:type="spellStart"/>
                            <w:r w:rsidRPr="0031519E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>Phao</w:t>
                            </w:r>
                            <w:proofErr w:type="spellEnd"/>
                            <w:r w:rsidRPr="0031519E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33241" id="Text Box 3" o:spid="_x0000_s1030" type="#_x0000_t202" style="position:absolute;margin-left:9.7pt;margin-top:402.7pt;width:244.05pt;height:51.45pt;z-index:-2514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" fillcolor="#fbf7d5" strokecolor="#8eaadb [1940]" strokeweight="1.25pt">
                <v:textbox>
                  <w:txbxContent>
                    <w:p w14:paraId="637371AD" w14:textId="44D7DAD6" w:rsidR="0031519E" w:rsidRPr="0031519E" w:rsidRDefault="0031519E" w:rsidP="0031519E">
                      <w:pPr>
                        <w:rPr>
                          <w:i/>
                          <w:color w:val="263238"/>
                          <w:sz w:val="20"/>
                          <w:szCs w:val="20"/>
                        </w:rPr>
                      </w:pPr>
                      <w:r>
                        <w:rPr>
                          <w:color w:val="263238"/>
                          <w:sz w:val="20"/>
                          <w:szCs w:val="20"/>
                        </w:rPr>
                        <w:t> </w:t>
                      </w:r>
                      <w:r w:rsidRPr="0031519E">
                        <w:rPr>
                          <w:i/>
                          <w:color w:val="263238"/>
                          <w:sz w:val="20"/>
                          <w:szCs w:val="20"/>
                        </w:rPr>
                        <w:t xml:space="preserve">I </w:t>
                      </w:r>
                      <w:r w:rsidR="008D6EAD">
                        <w:rPr>
                          <w:i/>
                          <w:color w:val="263238"/>
                          <w:sz w:val="20"/>
                          <w:szCs w:val="20"/>
                        </w:rPr>
                        <w:t>learnt</w:t>
                      </w:r>
                      <w:r w:rsidRPr="0031519E">
                        <w:rPr>
                          <w:i/>
                          <w:color w:val="263238"/>
                          <w:sz w:val="20"/>
                          <w:szCs w:val="20"/>
                        </w:rPr>
                        <w:t xml:space="preserve"> how to lead and better communicate through powerful words and encouraging feedback. </w:t>
                      </w:r>
                    </w:p>
                    <w:p w14:paraId="354AA099" w14:textId="73904063" w:rsidR="0031519E" w:rsidRPr="0031519E" w:rsidRDefault="0031519E" w:rsidP="0031519E">
                      <w:pPr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31519E">
                        <w:rPr>
                          <w:b/>
                          <w:color w:val="263238"/>
                          <w:sz w:val="20"/>
                          <w:szCs w:val="20"/>
                        </w:rPr>
                        <w:t xml:space="preserve">                                        </w:t>
                      </w:r>
                      <w:r w:rsidR="008D6EAD">
                        <w:rPr>
                          <w:b/>
                          <w:color w:val="263238"/>
                          <w:sz w:val="20"/>
                          <w:szCs w:val="20"/>
                        </w:rPr>
                        <w:t xml:space="preserve">       </w:t>
                      </w:r>
                      <w:r w:rsidRPr="0031519E">
                        <w:rPr>
                          <w:b/>
                          <w:color w:val="263238"/>
                          <w:sz w:val="20"/>
                          <w:szCs w:val="20"/>
                        </w:rPr>
                        <w:t xml:space="preserve">  Elizabeth Van </w:t>
                      </w:r>
                      <w:proofErr w:type="spellStart"/>
                      <w:r w:rsidRPr="0031519E">
                        <w:rPr>
                          <w:b/>
                          <w:color w:val="263238"/>
                          <w:sz w:val="20"/>
                          <w:szCs w:val="20"/>
                        </w:rPr>
                        <w:t>Phao</w:t>
                      </w:r>
                      <w:proofErr w:type="spellEnd"/>
                      <w:r w:rsidRPr="0031519E">
                        <w:rPr>
                          <w:b/>
                          <w:i/>
                          <w:sz w:val="20"/>
                          <w:szCs w:val="20"/>
                        </w:rPr>
                        <w:t xml:space="preserve">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574921">
        <w:rPr>
          <w:noProof/>
        </w:rPr>
        <mc:AlternateContent>
          <mc:Choice Requires="wps">
            <w:drawing>
              <wp:anchor distT="0" distB="0" distL="114300" distR="114300" simplePos="0" relativeHeight="251599872" behindDoc="1" locked="0" layoutInCell="1" allowOverlap="1" wp14:anchorId="7884CE7D" wp14:editId="752E0078">
                <wp:simplePos x="0" y="0"/>
                <wp:positionH relativeFrom="column">
                  <wp:posOffset>130629</wp:posOffset>
                </wp:positionH>
                <wp:positionV relativeFrom="paragraph">
                  <wp:posOffset>2855329</wp:posOffset>
                </wp:positionV>
                <wp:extent cx="3058245" cy="822192"/>
                <wp:effectExtent l="0" t="0" r="27940" b="1651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8245" cy="822192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158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1FE614" w14:textId="7E5A0853" w:rsidR="00826D65" w:rsidRDefault="00671C1B" w:rsidP="00826D65">
                            <w:pPr>
                              <w:rPr>
                                <w:i/>
                                <w:iCs/>
                                <w:color w:val="263238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263238"/>
                                <w:sz w:val="20"/>
                                <w:szCs w:val="20"/>
                              </w:rPr>
                              <w:t xml:space="preserve">As a Manager, I was increasingly asked to speak to large audiences, but I would try to avoid it. After joining Toastmasters, I now find </w:t>
                            </w:r>
                            <w:r w:rsidR="009B694A">
                              <w:rPr>
                                <w:i/>
                                <w:iCs/>
                                <w:color w:val="263238"/>
                                <w:sz w:val="20"/>
                                <w:szCs w:val="20"/>
                              </w:rPr>
                              <w:t>it thrilling</w:t>
                            </w:r>
                            <w:r>
                              <w:rPr>
                                <w:i/>
                                <w:iCs/>
                                <w:color w:val="263238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0E38819" w14:textId="0FE9AA25" w:rsidR="00671C1B" w:rsidRPr="00671C1B" w:rsidRDefault="00671C1B" w:rsidP="00826D65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        </w:t>
                            </w:r>
                            <w:r w:rsidR="009B694A">
                              <w:rPr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6539F">
                              <w:rPr>
                                <w:sz w:val="20"/>
                                <w:szCs w:val="20"/>
                              </w:rPr>
                              <w:t xml:space="preserve">                 </w:t>
                            </w:r>
                            <w:r w:rsidRPr="00671C1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Colin </w:t>
                            </w:r>
                            <w:proofErr w:type="spellStart"/>
                            <w:r w:rsidRPr="00671C1B">
                              <w:rPr>
                                <w:b/>
                                <w:sz w:val="20"/>
                                <w:szCs w:val="20"/>
                              </w:rPr>
                              <w:t>Steb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4CE7D" id="Text Box 19" o:spid="_x0000_s1031" type="#_x0000_t202" style="position:absolute;margin-left:10.3pt;margin-top:224.85pt;width:240.8pt;height:64.75pt;z-index:-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" fillcolor="#fbf7d5" strokecolor="#8eaadb [1940]" strokeweight="1.25pt">
                <v:textbox>
                  <w:txbxContent>
                    <w:p w14:paraId="071FE614" w14:textId="7E5A0853" w:rsidR="00826D65" w:rsidRDefault="00671C1B" w:rsidP="00826D65">
                      <w:pPr>
                        <w:rPr>
                          <w:i/>
                          <w:iCs/>
                          <w:color w:val="263238"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color w:val="263238"/>
                          <w:sz w:val="20"/>
                          <w:szCs w:val="20"/>
                        </w:rPr>
                        <w:t xml:space="preserve">As a Manager, I was increasingly asked to speak to large audiences, but I would try to avoid it. After joining Toastmasters, I now find </w:t>
                      </w:r>
                      <w:r w:rsidR="009B694A">
                        <w:rPr>
                          <w:i/>
                          <w:iCs/>
                          <w:color w:val="263238"/>
                          <w:sz w:val="20"/>
                          <w:szCs w:val="20"/>
                        </w:rPr>
                        <w:t>it thrilling</w:t>
                      </w:r>
                      <w:r>
                        <w:rPr>
                          <w:i/>
                          <w:iCs/>
                          <w:color w:val="263238"/>
                          <w:sz w:val="20"/>
                          <w:szCs w:val="20"/>
                        </w:rPr>
                        <w:t>.</w:t>
                      </w:r>
                    </w:p>
                    <w:p w14:paraId="60E38819" w14:textId="0FE9AA25" w:rsidR="00671C1B" w:rsidRPr="00671C1B" w:rsidRDefault="00671C1B" w:rsidP="00826D65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                       </w:t>
                      </w:r>
                      <w:r w:rsidR="009B694A">
                        <w:rPr>
                          <w:sz w:val="20"/>
                          <w:szCs w:val="20"/>
                        </w:rPr>
                        <w:t xml:space="preserve">             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36539F">
                        <w:rPr>
                          <w:sz w:val="20"/>
                          <w:szCs w:val="20"/>
                        </w:rPr>
                        <w:t xml:space="preserve">                 </w:t>
                      </w:r>
                      <w:r w:rsidRPr="00671C1B">
                        <w:rPr>
                          <w:b/>
                          <w:sz w:val="20"/>
                          <w:szCs w:val="20"/>
                        </w:rPr>
                        <w:t xml:space="preserve">Colin </w:t>
                      </w:r>
                      <w:proofErr w:type="spellStart"/>
                      <w:r w:rsidRPr="00671C1B">
                        <w:rPr>
                          <w:b/>
                          <w:sz w:val="20"/>
                          <w:szCs w:val="20"/>
                        </w:rPr>
                        <w:t>Steb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1519E">
        <w:rPr>
          <w:noProof/>
        </w:rPr>
        <mc:AlternateContent>
          <mc:Choice Requires="wps">
            <w:drawing>
              <wp:anchor distT="0" distB="0" distL="114300" distR="114300" simplePos="0" relativeHeight="251581440" behindDoc="1" locked="0" layoutInCell="1" allowOverlap="1" wp14:anchorId="177916ED" wp14:editId="00D4FA9A">
                <wp:simplePos x="0" y="0"/>
                <wp:positionH relativeFrom="column">
                  <wp:posOffset>156637</wp:posOffset>
                </wp:positionH>
                <wp:positionV relativeFrom="paragraph">
                  <wp:posOffset>642107</wp:posOffset>
                </wp:positionV>
                <wp:extent cx="3065790" cy="944880"/>
                <wp:effectExtent l="0" t="0" r="20320" b="266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5790" cy="944880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15875" cmpd="thickThin">
                          <a:solidFill>
                            <a:schemeClr val="accent1">
                              <a:alpha val="86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D2447F" w14:textId="180028FA" w:rsidR="0031519E" w:rsidRPr="004F200E" w:rsidRDefault="0031519E" w:rsidP="00243CD5">
                            <w:pPr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</w:pPr>
                            <w:r w:rsidRPr="004F200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 xml:space="preserve">Through </w:t>
                            </w:r>
                            <w:r w:rsidR="00A04AA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>T</w:t>
                            </w:r>
                            <w:r w:rsidRPr="004F200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>oastmasters I was able to control my stutter.  The positive and supportive environment allowed me to practice and work on fluency in speaking</w:t>
                            </w:r>
                            <w:r w:rsidR="005B7460" w:rsidRPr="004F200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>.</w:t>
                            </w:r>
                            <w:r w:rsidR="00671C1B" w:rsidRPr="004F200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8C02D74" w14:textId="6B6A6AD9" w:rsidR="00243CD5" w:rsidRPr="0031519E" w:rsidRDefault="0031519E" w:rsidP="00243CD5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1519E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 xml:space="preserve">                                   </w:t>
                            </w:r>
                            <w:r w:rsidR="0036539F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proofErr w:type="spellStart"/>
                            <w:r w:rsidRPr="0031519E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>Suben</w:t>
                            </w:r>
                            <w:proofErr w:type="spellEnd"/>
                            <w:r w:rsidRPr="0031519E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1519E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>Subenthir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916ED" id="Text Box 12" o:spid="_x0000_s1032" type="#_x0000_t202" style="position:absolute;margin-left:12.35pt;margin-top:50.55pt;width:241.4pt;height:74.4pt;z-index:-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" fillcolor="#fbf7d5" strokecolor="#4472c4 [3204]" strokeweight="1.25pt">
                <v:stroke opacity="56283f" linestyle="thickThin"/>
                <v:textbox>
                  <w:txbxContent>
                    <w:p w14:paraId="5FD2447F" w14:textId="180028FA" w:rsidR="0031519E" w:rsidRPr="004F200E" w:rsidRDefault="0031519E" w:rsidP="00243CD5">
                      <w:pPr>
                        <w:rPr>
                          <w:i/>
                          <w:color w:val="263238"/>
                          <w:sz w:val="20"/>
                          <w:szCs w:val="20"/>
                        </w:rPr>
                      </w:pPr>
                      <w:r w:rsidRPr="004F200E">
                        <w:rPr>
                          <w:i/>
                          <w:color w:val="263238"/>
                          <w:sz w:val="20"/>
                          <w:szCs w:val="20"/>
                        </w:rPr>
                        <w:t xml:space="preserve">Through </w:t>
                      </w:r>
                      <w:r w:rsidR="00A04AAE">
                        <w:rPr>
                          <w:i/>
                          <w:color w:val="263238"/>
                          <w:sz w:val="20"/>
                          <w:szCs w:val="20"/>
                        </w:rPr>
                        <w:t>T</w:t>
                      </w:r>
                      <w:r w:rsidRPr="004F200E">
                        <w:rPr>
                          <w:i/>
                          <w:color w:val="263238"/>
                          <w:sz w:val="20"/>
                          <w:szCs w:val="20"/>
                        </w:rPr>
                        <w:t>oastmasters I was able to control my stutter.  The positive and supportive environment allowed me to practice and work on fluency in speaking</w:t>
                      </w:r>
                      <w:r w:rsidR="005B7460" w:rsidRPr="004F200E">
                        <w:rPr>
                          <w:i/>
                          <w:color w:val="263238"/>
                          <w:sz w:val="20"/>
                          <w:szCs w:val="20"/>
                        </w:rPr>
                        <w:t>.</w:t>
                      </w:r>
                      <w:r w:rsidR="00671C1B" w:rsidRPr="004F200E">
                        <w:rPr>
                          <w:i/>
                          <w:color w:val="263238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8C02D74" w14:textId="6B6A6AD9" w:rsidR="00243CD5" w:rsidRPr="0031519E" w:rsidRDefault="0031519E" w:rsidP="00243CD5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31519E">
                        <w:rPr>
                          <w:i/>
                          <w:color w:val="263238"/>
                          <w:sz w:val="20"/>
                          <w:szCs w:val="20"/>
                        </w:rPr>
                        <w:t xml:space="preserve">                                   </w:t>
                      </w:r>
                      <w:r w:rsidR="0036539F">
                        <w:rPr>
                          <w:i/>
                          <w:color w:val="263238"/>
                          <w:sz w:val="20"/>
                          <w:szCs w:val="20"/>
                        </w:rPr>
                        <w:t xml:space="preserve">             </w:t>
                      </w:r>
                      <w:proofErr w:type="spellStart"/>
                      <w:r w:rsidRPr="0031519E">
                        <w:rPr>
                          <w:b/>
                          <w:color w:val="263238"/>
                          <w:sz w:val="20"/>
                          <w:szCs w:val="20"/>
                        </w:rPr>
                        <w:t>Suben</w:t>
                      </w:r>
                      <w:proofErr w:type="spellEnd"/>
                      <w:r w:rsidRPr="0031519E">
                        <w:rPr>
                          <w:b/>
                          <w:color w:val="263238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1519E">
                        <w:rPr>
                          <w:b/>
                          <w:color w:val="263238"/>
                          <w:sz w:val="20"/>
                          <w:szCs w:val="20"/>
                        </w:rPr>
                        <w:t>Subenthir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1519E">
        <w:rPr>
          <w:noProof/>
        </w:rPr>
        <w:drawing>
          <wp:anchor distT="0" distB="0" distL="114300" distR="114300" simplePos="0" relativeHeight="251526144" behindDoc="1" locked="0" layoutInCell="1" allowOverlap="1" wp14:anchorId="76C4720C" wp14:editId="059E94EE">
            <wp:simplePos x="0" y="0"/>
            <wp:positionH relativeFrom="column">
              <wp:posOffset>-1330325</wp:posOffset>
            </wp:positionH>
            <wp:positionV relativeFrom="paragraph">
              <wp:posOffset>-1910899</wp:posOffset>
            </wp:positionV>
            <wp:extent cx="5931351" cy="5935980"/>
            <wp:effectExtent l="0" t="0" r="0" b="762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Yellow Rays Gradient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1351" cy="5935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519E">
        <w:rPr>
          <w:noProof/>
        </w:rPr>
        <mc:AlternateContent>
          <mc:Choice Requires="wps">
            <w:drawing>
              <wp:anchor distT="0" distB="0" distL="114300" distR="114300" simplePos="0" relativeHeight="251544576" behindDoc="1" locked="0" layoutInCell="1" allowOverlap="1" wp14:anchorId="6C71492D" wp14:editId="2FC41DAB">
                <wp:simplePos x="0" y="0"/>
                <wp:positionH relativeFrom="column">
                  <wp:posOffset>830905</wp:posOffset>
                </wp:positionH>
                <wp:positionV relativeFrom="paragraph">
                  <wp:posOffset>1824926</wp:posOffset>
                </wp:positionV>
                <wp:extent cx="2392680" cy="792480"/>
                <wp:effectExtent l="0" t="0" r="26670" b="266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2680" cy="792480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12700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AED6FB" w14:textId="73DF7EAE" w:rsidR="00243CD5" w:rsidRPr="009B694A" w:rsidRDefault="00671C1B">
                            <w:pPr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</w:pPr>
                            <w:r w:rsidRPr="009B694A">
                              <w:rPr>
                                <w:i/>
                                <w:color w:val="263238"/>
                                <w:sz w:val="20"/>
                                <w:szCs w:val="20"/>
                              </w:rPr>
                              <w:t>Joining Toastmasters was a wonderful way for me to make friends when I moved to the country.</w:t>
                            </w:r>
                          </w:p>
                          <w:p w14:paraId="53EF23A3" w14:textId="240F02A2" w:rsidR="00671C1B" w:rsidRPr="00E74EE0" w:rsidRDefault="00671C1B" w:rsidP="00671C1B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="0036539F">
                              <w:rPr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EE0">
                              <w:rPr>
                                <w:b/>
                                <w:color w:val="263238"/>
                                <w:sz w:val="20"/>
                                <w:szCs w:val="20"/>
                              </w:rPr>
                              <w:t>Alison Cleaver</w:t>
                            </w:r>
                          </w:p>
                          <w:p w14:paraId="600BD85D" w14:textId="202C0601" w:rsidR="00671C1B" w:rsidRPr="001C0FAF" w:rsidRDefault="00671C1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1492D" id="Text Box 2" o:spid="_x0000_s1033" type="#_x0000_t202" style="position:absolute;margin-left:65.45pt;margin-top:143.7pt;width:188.4pt;height:62.4pt;z-index:-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" fillcolor="#fbf7d5" strokecolor="#8eaadb [1940]" strokeweight="1pt">
                <v:textbox>
                  <w:txbxContent>
                    <w:p w14:paraId="43AED6FB" w14:textId="73DF7EAE" w:rsidR="00243CD5" w:rsidRPr="009B694A" w:rsidRDefault="00671C1B">
                      <w:pPr>
                        <w:rPr>
                          <w:i/>
                          <w:color w:val="263238"/>
                          <w:sz w:val="20"/>
                          <w:szCs w:val="20"/>
                        </w:rPr>
                      </w:pPr>
                      <w:r w:rsidRPr="009B694A">
                        <w:rPr>
                          <w:i/>
                          <w:color w:val="263238"/>
                          <w:sz w:val="20"/>
                          <w:szCs w:val="20"/>
                        </w:rPr>
                        <w:t>Joining Toastmasters was a wonderful way for me to make friends when I moved to the country.</w:t>
                      </w:r>
                    </w:p>
                    <w:p w14:paraId="53EF23A3" w14:textId="240F02A2" w:rsidR="00671C1B" w:rsidRPr="00E74EE0" w:rsidRDefault="00671C1B" w:rsidP="00671C1B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                    </w:t>
                      </w:r>
                      <w:r w:rsidR="0036539F">
                        <w:rPr>
                          <w:sz w:val="20"/>
                          <w:szCs w:val="20"/>
                        </w:rPr>
                        <w:t xml:space="preserve">           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E74EE0">
                        <w:rPr>
                          <w:b/>
                          <w:color w:val="263238"/>
                          <w:sz w:val="20"/>
                          <w:szCs w:val="20"/>
                        </w:rPr>
                        <w:t>Alison Cleaver</w:t>
                      </w:r>
                    </w:p>
                    <w:p w14:paraId="600BD85D" w14:textId="202C0601" w:rsidR="00671C1B" w:rsidRPr="001C0FAF" w:rsidRDefault="00671C1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9618B"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2C3F4FF0" wp14:editId="11B2F8BB">
                <wp:simplePos x="0" y="0"/>
                <wp:positionH relativeFrom="column">
                  <wp:posOffset>4046220</wp:posOffset>
                </wp:positionH>
                <wp:positionV relativeFrom="paragraph">
                  <wp:posOffset>2833370</wp:posOffset>
                </wp:positionV>
                <wp:extent cx="2857500" cy="104902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0" cy="1049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2E655B" w14:textId="271C71D9" w:rsidR="00243CD5" w:rsidRDefault="00243CD5" w:rsidP="008E3E3E">
                            <w:pPr>
                              <w:pStyle w:val="openingpara"/>
                            </w:pPr>
                            <w:r>
                              <w:t xml:space="preserve">With over </w:t>
                            </w:r>
                            <w:r w:rsidR="00B20DF6">
                              <w:t>8</w:t>
                            </w:r>
                            <w:r>
                              <w:t>00 clubs all around Australia, there’s bound to be a club near yo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F4FF0" id="Text Box 83" o:spid="_x0000_s1034" type="#_x0000_t202" style="position:absolute;margin-left:318.6pt;margin-top:223.1pt;width:225pt;height:82.6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" filled="f" stroked="f">
                <v:textbox>
                  <w:txbxContent>
                    <w:p w14:paraId="252E655B" w14:textId="271C71D9" w:rsidR="00243CD5" w:rsidRDefault="00243CD5" w:rsidP="008E3E3E">
                      <w:pPr>
                        <w:pStyle w:val="openingpara"/>
                      </w:pPr>
                      <w:r>
                        <w:t xml:space="preserve">With over </w:t>
                      </w:r>
                      <w:r w:rsidR="00B20DF6">
                        <w:t>8</w:t>
                      </w:r>
                      <w:r>
                        <w:t>00 clubs all around Australia, there’s bound to be a club near you.</w:t>
                      </w:r>
                    </w:p>
                  </w:txbxContent>
                </v:textbox>
              </v:shape>
            </w:pict>
          </mc:Fallback>
        </mc:AlternateContent>
      </w:r>
      <w:r w:rsidR="004B6027"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FB5F80D" wp14:editId="19FCDCB0">
                <wp:simplePos x="0" y="0"/>
                <wp:positionH relativeFrom="column">
                  <wp:posOffset>114300</wp:posOffset>
                </wp:positionH>
                <wp:positionV relativeFrom="paragraph">
                  <wp:posOffset>-389255</wp:posOffset>
                </wp:positionV>
                <wp:extent cx="3177540" cy="800100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754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FDBFD6" w14:textId="5695905E" w:rsidR="004B6027" w:rsidRDefault="00980B66" w:rsidP="00024C0A">
                            <w:pPr>
                              <w:pStyle w:val="Heading1"/>
                            </w:pPr>
                            <w:r>
                              <w:t xml:space="preserve">This </w:t>
                            </w:r>
                            <w:r w:rsidR="00183025">
                              <w:t>I</w:t>
                            </w:r>
                            <w:r>
                              <w:t xml:space="preserve">s </w:t>
                            </w:r>
                            <w:r w:rsidR="00183025">
                              <w:t>W</w:t>
                            </w:r>
                            <w:r>
                              <w:t xml:space="preserve">hat </w:t>
                            </w:r>
                            <w:r w:rsidR="00183025">
                              <w:t>O</w:t>
                            </w:r>
                            <w:r>
                              <w:t xml:space="preserve">ur </w:t>
                            </w:r>
                          </w:p>
                          <w:p w14:paraId="2D409154" w14:textId="19934458" w:rsidR="00243CD5" w:rsidRPr="00C07A50" w:rsidRDefault="00183025" w:rsidP="00024C0A">
                            <w:pPr>
                              <w:pStyle w:val="Heading1"/>
                            </w:pPr>
                            <w:r>
                              <w:t>M</w:t>
                            </w:r>
                            <w:r w:rsidR="00980B66">
                              <w:t xml:space="preserve">embers </w:t>
                            </w:r>
                            <w:r>
                              <w:t>A</w:t>
                            </w:r>
                            <w:r w:rsidR="00980B66">
                              <w:t xml:space="preserve">re </w:t>
                            </w:r>
                            <w:r>
                              <w:t>S</w:t>
                            </w:r>
                            <w:r w:rsidR="00980B66">
                              <w:t>aying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5F80D" id="Text Box 86" o:spid="_x0000_s1035" type="#_x0000_t202" style="position:absolute;margin-left:9pt;margin-top:-30.65pt;width:250.2pt;height:63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" filled="f" stroked="f">
                <v:textbox>
                  <w:txbxContent>
                    <w:p w14:paraId="76FDBFD6" w14:textId="5695905E" w:rsidR="004B6027" w:rsidRDefault="00980B66" w:rsidP="00024C0A">
                      <w:pPr>
                        <w:pStyle w:val="Heading1"/>
                      </w:pPr>
                      <w:r>
                        <w:t xml:space="preserve">This </w:t>
                      </w:r>
                      <w:r w:rsidR="00183025">
                        <w:t>I</w:t>
                      </w:r>
                      <w:r>
                        <w:t xml:space="preserve">s </w:t>
                      </w:r>
                      <w:r w:rsidR="00183025">
                        <w:t>W</w:t>
                      </w:r>
                      <w:r>
                        <w:t xml:space="preserve">hat </w:t>
                      </w:r>
                      <w:r w:rsidR="00183025">
                        <w:t>O</w:t>
                      </w:r>
                      <w:r>
                        <w:t xml:space="preserve">ur </w:t>
                      </w:r>
                    </w:p>
                    <w:p w14:paraId="2D409154" w14:textId="19934458" w:rsidR="00243CD5" w:rsidRPr="00C07A50" w:rsidRDefault="00183025" w:rsidP="00024C0A">
                      <w:pPr>
                        <w:pStyle w:val="Heading1"/>
                      </w:pPr>
                      <w:r>
                        <w:t>M</w:t>
                      </w:r>
                      <w:r w:rsidR="00980B66">
                        <w:t xml:space="preserve">embers </w:t>
                      </w:r>
                      <w:r>
                        <w:t>A</w:t>
                      </w:r>
                      <w:r w:rsidR="00980B66">
                        <w:t xml:space="preserve">re </w:t>
                      </w:r>
                      <w:r>
                        <w:t>S</w:t>
                      </w:r>
                      <w:r w:rsidR="00980B66">
                        <w:t>aying...</w:t>
                      </w:r>
                    </w:p>
                  </w:txbxContent>
                </v:textbox>
              </v:shape>
            </w:pict>
          </mc:Fallback>
        </mc:AlternateContent>
      </w:r>
      <w:r w:rsidR="00400BB4"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639D0A1D" wp14:editId="14AB175B">
                <wp:simplePos x="0" y="0"/>
                <wp:positionH relativeFrom="column">
                  <wp:posOffset>3771900</wp:posOffset>
                </wp:positionH>
                <wp:positionV relativeFrom="paragraph">
                  <wp:posOffset>-389255</wp:posOffset>
                </wp:positionV>
                <wp:extent cx="3314700" cy="503555"/>
                <wp:effectExtent l="0" t="0" r="0" b="4445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503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78A070" w14:textId="2B586CA6" w:rsidR="00243CD5" w:rsidRPr="00C07A50" w:rsidRDefault="00041467" w:rsidP="008E3E3E">
                            <w:pPr>
                              <w:pStyle w:val="Heading1"/>
                            </w:pPr>
                            <w:r>
                              <w:t>Find</w:t>
                            </w:r>
                            <w:r w:rsidR="00980B66">
                              <w:t xml:space="preserve"> </w:t>
                            </w:r>
                            <w:r>
                              <w:t>A C</w:t>
                            </w:r>
                            <w:r w:rsidR="00980B66">
                              <w:t xml:space="preserve">lub </w:t>
                            </w:r>
                            <w:r>
                              <w:t>N</w:t>
                            </w:r>
                            <w:r w:rsidR="00980B66">
                              <w:t xml:space="preserve">ear </w:t>
                            </w:r>
                            <w:r>
                              <w:t>Y</w:t>
                            </w:r>
                            <w:r w:rsidR="00980B66">
                              <w:t>o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D0A1D" id="Text Box 84" o:spid="_x0000_s1036" type="#_x0000_t202" style="position:absolute;margin-left:297pt;margin-top:-30.65pt;width:261pt;height:39.6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" filled="f" stroked="f">
                <v:textbox>
                  <w:txbxContent>
                    <w:p w14:paraId="0B78A070" w14:textId="2B586CA6" w:rsidR="00243CD5" w:rsidRPr="00C07A50" w:rsidRDefault="00041467" w:rsidP="008E3E3E">
                      <w:pPr>
                        <w:pStyle w:val="Heading1"/>
                      </w:pPr>
                      <w:r>
                        <w:t>Find</w:t>
                      </w:r>
                      <w:r w:rsidR="00980B66">
                        <w:t xml:space="preserve"> </w:t>
                      </w:r>
                      <w:r>
                        <w:t>A C</w:t>
                      </w:r>
                      <w:r w:rsidR="00980B66">
                        <w:t xml:space="preserve">lub </w:t>
                      </w:r>
                      <w:r>
                        <w:t>N</w:t>
                      </w:r>
                      <w:r w:rsidR="00980B66">
                        <w:t xml:space="preserve">ear </w:t>
                      </w:r>
                      <w:r>
                        <w:t>Y</w:t>
                      </w:r>
                      <w:r w:rsidR="00980B66">
                        <w:t>ou</w:t>
                      </w:r>
                    </w:p>
                  </w:txbxContent>
                </v:textbox>
              </v:shape>
            </w:pict>
          </mc:Fallback>
        </mc:AlternateContent>
      </w:r>
      <w:r w:rsidR="00024C0A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43D8DC3" wp14:editId="02ABBDDD">
                <wp:simplePos x="0" y="0"/>
                <wp:positionH relativeFrom="column">
                  <wp:posOffset>0</wp:posOffset>
                </wp:positionH>
                <wp:positionV relativeFrom="paragraph">
                  <wp:posOffset>-617855</wp:posOffset>
                </wp:positionV>
                <wp:extent cx="10782300" cy="114300"/>
                <wp:effectExtent l="0" t="0" r="12700" b="1270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2300" cy="114300"/>
                        </a:xfrm>
                        <a:prstGeom prst="rect">
                          <a:avLst/>
                        </a:prstGeom>
                        <a:solidFill>
                          <a:srgbClr val="772332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8CD690" id="Rectangle 90" o:spid="_x0000_s1026" style="position:absolute;margin-left:0;margin-top:-48.65pt;width:849pt;height:9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" fillcolor="#772332" stroked="f" strokeweight=".5pt"/>
            </w:pict>
          </mc:Fallback>
        </mc:AlternateContent>
      </w:r>
      <w:r w:rsidR="009342F2">
        <w:rPr>
          <w:noProof/>
        </w:rPr>
        <w:drawing>
          <wp:anchor distT="0" distB="0" distL="114300" distR="114300" simplePos="0" relativeHeight="251673600" behindDoc="0" locked="0" layoutInCell="1" allowOverlap="1" wp14:anchorId="1467A0F2" wp14:editId="4D5A620D">
            <wp:simplePos x="0" y="0"/>
            <wp:positionH relativeFrom="column">
              <wp:posOffset>4602480</wp:posOffset>
            </wp:positionH>
            <wp:positionV relativeFrom="paragraph">
              <wp:posOffset>6123305</wp:posOffset>
            </wp:positionV>
            <wp:extent cx="1277620" cy="336550"/>
            <wp:effectExtent l="0" t="0" r="0" b="0"/>
            <wp:wrapThrough wrapText="bothSides">
              <wp:wrapPolygon edited="0">
                <wp:start x="0" y="0"/>
                <wp:lineTo x="0" y="6521"/>
                <wp:lineTo x="3435" y="19562"/>
                <wp:lineTo x="17606" y="19562"/>
                <wp:lineTo x="21042" y="8151"/>
                <wp:lineTo x="21042" y="0"/>
                <wp:lineTo x="0" y="0"/>
              </wp:wrapPolygon>
            </wp:wrapThrough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Tagline Whit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762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C0A"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7075DCF1" wp14:editId="765B3B0A">
                <wp:simplePos x="0" y="0"/>
                <wp:positionH relativeFrom="column">
                  <wp:posOffset>0</wp:posOffset>
                </wp:positionH>
                <wp:positionV relativeFrom="paragraph">
                  <wp:posOffset>6054090</wp:posOffset>
                </wp:positionV>
                <wp:extent cx="10782300" cy="711200"/>
                <wp:effectExtent l="0" t="0" r="12700" b="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2300" cy="711200"/>
                        </a:xfrm>
                        <a:prstGeom prst="rect">
                          <a:avLst/>
                        </a:prstGeom>
                        <a:solidFill>
                          <a:srgbClr val="772332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7FEB60" id="Rectangle 89" o:spid="_x0000_s1026" style="position:absolute;margin-left:0;margin-top:476.7pt;width:849pt;height:56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" fillcolor="#772332" stroked="f" strokeweight=".5pt"/>
            </w:pict>
          </mc:Fallback>
        </mc:AlternateContent>
      </w:r>
      <w:r w:rsidR="00024C0A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4182F7B" wp14:editId="24F4E762">
                <wp:simplePos x="0" y="0"/>
                <wp:positionH relativeFrom="column">
                  <wp:posOffset>7772400</wp:posOffset>
                </wp:positionH>
                <wp:positionV relativeFrom="paragraph">
                  <wp:posOffset>3907790</wp:posOffset>
                </wp:positionV>
                <wp:extent cx="2387600" cy="2025650"/>
                <wp:effectExtent l="0" t="0" r="0" b="63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7600" cy="2025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6862A" w14:textId="77777777" w:rsidR="00243CD5" w:rsidRPr="005A1377" w:rsidRDefault="00243CD5" w:rsidP="00024C0A">
                            <w:pPr>
                              <w:pStyle w:val="p1quote"/>
                            </w:pPr>
                            <w:r w:rsidRPr="005A1377">
                              <w:t xml:space="preserve">“Simply </w:t>
                            </w:r>
                            <w:r w:rsidRPr="00024C0A">
                              <w:t>the</w:t>
                            </w:r>
                            <w:r w:rsidRPr="005A1377">
                              <w:t xml:space="preserve"> best </w:t>
                            </w:r>
                            <w:r>
                              <w:br/>
                            </w:r>
                            <w:r w:rsidRPr="005A1377">
                              <w:t xml:space="preserve">way to develop confidence, </w:t>
                            </w:r>
                            <w:r>
                              <w:br/>
                            </w:r>
                            <w:r w:rsidRPr="005A1377">
                              <w:t>public speaking and leadership skills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82F7B" id="Text Box 1" o:spid="_x0000_s1037" type="#_x0000_t202" style="position:absolute;margin-left:612pt;margin-top:307.7pt;width:188pt;height:159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" filled="f" stroked="f">
                <v:textbox>
                  <w:txbxContent>
                    <w:p w14:paraId="5C56862A" w14:textId="77777777" w:rsidR="00243CD5" w:rsidRPr="005A1377" w:rsidRDefault="00243CD5" w:rsidP="00024C0A">
                      <w:pPr>
                        <w:pStyle w:val="p1quote"/>
                      </w:pPr>
                      <w:r w:rsidRPr="005A1377">
                        <w:t xml:space="preserve">“Simply </w:t>
                      </w:r>
                      <w:r w:rsidRPr="00024C0A">
                        <w:t>the</w:t>
                      </w:r>
                      <w:r w:rsidRPr="005A1377">
                        <w:t xml:space="preserve"> best </w:t>
                      </w:r>
                      <w:r>
                        <w:br/>
                      </w:r>
                      <w:r w:rsidRPr="005A1377">
                        <w:t xml:space="preserve">way to develop confidence, </w:t>
                      </w:r>
                      <w:r>
                        <w:br/>
                      </w:r>
                      <w:r w:rsidRPr="005A1377">
                        <w:t>public speaking and leadership skills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E3E3E"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06152209" wp14:editId="625D5651">
                <wp:simplePos x="0" y="0"/>
                <wp:positionH relativeFrom="column">
                  <wp:posOffset>3657600</wp:posOffset>
                </wp:positionH>
                <wp:positionV relativeFrom="paragraph">
                  <wp:posOffset>3564890</wp:posOffset>
                </wp:positionV>
                <wp:extent cx="3314700" cy="45720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69FE4C" w14:textId="2A8A76D9" w:rsidR="00243CD5" w:rsidRPr="008E3E3E" w:rsidRDefault="00243CD5" w:rsidP="008E3E3E">
                            <w:pPr>
                              <w:pStyle w:val="wiify"/>
                              <w:rPr>
                                <w:sz w:val="40"/>
                                <w:szCs w:val="40"/>
                              </w:rPr>
                            </w:pPr>
                            <w:r w:rsidRPr="008E3E3E">
                              <w:rPr>
                                <w:sz w:val="40"/>
                                <w:szCs w:val="40"/>
                              </w:rPr>
                              <w:t>www.toastmasters.org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152209" id="Text Box 81" o:spid="_x0000_s1038" type="#_x0000_t202" style="position:absolute;margin-left:4in;margin-top:280.7pt;width:261pt;height:36pt;z-index:-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" filled="f" stroked="f">
                <v:textbox>
                  <w:txbxContent>
                    <w:p w14:paraId="4869FE4C" w14:textId="2A8A76D9" w:rsidR="00243CD5" w:rsidRPr="008E3E3E" w:rsidRDefault="00243CD5" w:rsidP="008E3E3E">
                      <w:pPr>
                        <w:pStyle w:val="wiify"/>
                        <w:rPr>
                          <w:sz w:val="40"/>
                          <w:szCs w:val="40"/>
                        </w:rPr>
                      </w:pPr>
                      <w:r w:rsidRPr="008E3E3E">
                        <w:rPr>
                          <w:sz w:val="40"/>
                          <w:szCs w:val="40"/>
                        </w:rPr>
                        <w:t>www.toastmasters.org.au</w:t>
                      </w:r>
                    </w:p>
                  </w:txbxContent>
                </v:textbox>
              </v:shape>
            </w:pict>
          </mc:Fallback>
        </mc:AlternateContent>
      </w:r>
      <w:r w:rsidR="005D3D66">
        <w:rPr>
          <w:noProof/>
        </w:rPr>
        <w:drawing>
          <wp:anchor distT="0" distB="0" distL="114300" distR="114300" simplePos="0" relativeHeight="251662848" behindDoc="0" locked="0" layoutInCell="1" allowOverlap="1" wp14:anchorId="6A719E1E" wp14:editId="31C558B6">
            <wp:simplePos x="0" y="0"/>
            <wp:positionH relativeFrom="margin">
              <wp:posOffset>9569450</wp:posOffset>
            </wp:positionH>
            <wp:positionV relativeFrom="paragraph">
              <wp:posOffset>5693410</wp:posOffset>
            </wp:positionV>
            <wp:extent cx="1040765" cy="862965"/>
            <wp:effectExtent l="0" t="0" r="635" b="635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astmasters Logo Color PNG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765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D66">
        <w:br w:type="page"/>
      </w:r>
    </w:p>
    <w:p w14:paraId="485B9AB9" w14:textId="464D3A55" w:rsidR="002248CA" w:rsidRDefault="00A764E9" w:rsidP="008E3E3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BB785CE" wp14:editId="7AE91E8C">
                <wp:simplePos x="0" y="0"/>
                <wp:positionH relativeFrom="column">
                  <wp:posOffset>0</wp:posOffset>
                </wp:positionH>
                <wp:positionV relativeFrom="paragraph">
                  <wp:posOffset>-628015</wp:posOffset>
                </wp:positionV>
                <wp:extent cx="10782300" cy="114300"/>
                <wp:effectExtent l="0" t="0" r="12700" b="12700"/>
                <wp:wrapThrough wrapText="bothSides">
                  <wp:wrapPolygon edited="0">
                    <wp:start x="0" y="0"/>
                    <wp:lineTo x="0" y="19200"/>
                    <wp:lineTo x="21575" y="19200"/>
                    <wp:lineTo x="21575" y="0"/>
                    <wp:lineTo x="0" y="0"/>
                  </wp:wrapPolygon>
                </wp:wrapThrough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2300" cy="114300"/>
                        </a:xfrm>
                        <a:prstGeom prst="rect">
                          <a:avLst/>
                        </a:prstGeom>
                        <a:solidFill>
                          <a:srgbClr val="772332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A4D92" id="Rectangle 69" o:spid="_x0000_s1026" style="position:absolute;margin-left:0;margin-top:-49.45pt;width:849pt;height: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" fillcolor="#772332" stroked="f" strokeweight=".5pt">
                <w10:wrap type="through"/>
              </v:rect>
            </w:pict>
          </mc:Fallback>
        </mc:AlternateContent>
      </w:r>
      <w:r w:rsidR="00752493"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423F3685" wp14:editId="5C45D84B">
                <wp:simplePos x="0" y="0"/>
                <wp:positionH relativeFrom="column">
                  <wp:posOffset>-114300</wp:posOffset>
                </wp:positionH>
                <wp:positionV relativeFrom="paragraph">
                  <wp:posOffset>57785</wp:posOffset>
                </wp:positionV>
                <wp:extent cx="2916000" cy="0"/>
                <wp:effectExtent l="0" t="0" r="30480" b="2540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1600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6C959F" id="Straight Connector 59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pt,4.55pt" to="220.6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" strokecolor="#4472c4 [3204]" strokeweight="1pt">
                <v:stroke dashstyle="3 1" joinstyle="miter"/>
              </v:line>
            </w:pict>
          </mc:Fallback>
        </mc:AlternateContent>
      </w:r>
      <w:r w:rsidR="00752493">
        <w:rPr>
          <w:noProof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3534A648" wp14:editId="7E87A3C3">
                <wp:simplePos x="0" y="0"/>
                <wp:positionH relativeFrom="column">
                  <wp:posOffset>628650</wp:posOffset>
                </wp:positionH>
                <wp:positionV relativeFrom="paragraph">
                  <wp:posOffset>229235</wp:posOffset>
                </wp:positionV>
                <wp:extent cx="1257300" cy="914400"/>
                <wp:effectExtent l="0" t="6350" r="31750" b="6350"/>
                <wp:wrapNone/>
                <wp:docPr id="56" name="Elb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257300" cy="914400"/>
                        </a:xfrm>
                        <a:prstGeom prst="bentConnector3">
                          <a:avLst>
                            <a:gd name="adj1" fmla="val 85690"/>
                          </a:avLst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3092C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56" o:spid="_x0000_s1026" type="#_x0000_t34" style="position:absolute;margin-left:49.5pt;margin-top:18.05pt;width:99pt;height:1in;rotation:90;flip:x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" adj="18509" strokecolor="#4472c4 [3204]" strokeweight="1pt">
                <v:stroke dashstyle="3 1"/>
              </v:shape>
            </w:pict>
          </mc:Fallback>
        </mc:AlternateContent>
      </w:r>
      <w:r w:rsidR="004762B4"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7927946B" wp14:editId="34A26CF9">
                <wp:simplePos x="0" y="0"/>
                <wp:positionH relativeFrom="column">
                  <wp:posOffset>114300</wp:posOffset>
                </wp:positionH>
                <wp:positionV relativeFrom="paragraph">
                  <wp:posOffset>-399415</wp:posOffset>
                </wp:positionV>
                <wp:extent cx="3314700" cy="503555"/>
                <wp:effectExtent l="0" t="0" r="0" b="444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503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5BD507" w14:textId="6621B82F" w:rsidR="00243CD5" w:rsidRPr="00C07A50" w:rsidRDefault="00243CD5" w:rsidP="008E3E3E">
                            <w:pPr>
                              <w:pStyle w:val="Heading1"/>
                            </w:pPr>
                            <w:r>
                              <w:t xml:space="preserve">What’s </w:t>
                            </w:r>
                            <w:proofErr w:type="gramStart"/>
                            <w:r w:rsidR="00041467">
                              <w:t>I</w:t>
                            </w:r>
                            <w:r>
                              <w:t>n</w:t>
                            </w:r>
                            <w:proofErr w:type="gramEnd"/>
                            <w:r>
                              <w:t xml:space="preserve"> </w:t>
                            </w:r>
                            <w:r w:rsidR="00041467">
                              <w:t>I</w:t>
                            </w:r>
                            <w:r>
                              <w:t xml:space="preserve">t </w:t>
                            </w:r>
                            <w:r w:rsidR="00041467">
                              <w:t>F</w:t>
                            </w:r>
                            <w:r>
                              <w:t xml:space="preserve">or </w:t>
                            </w:r>
                            <w:r w:rsidR="00041467">
                              <w:t>Y</w:t>
                            </w:r>
                            <w:r>
                              <w:t>ou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7946B" id="Text Box 43" o:spid="_x0000_s1039" type="#_x0000_t202" style="position:absolute;margin-left:9pt;margin-top:-31.45pt;width:261pt;height:39.65pt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" filled="f" stroked="f">
                <v:textbox>
                  <w:txbxContent>
                    <w:p w14:paraId="765BD507" w14:textId="6621B82F" w:rsidR="00243CD5" w:rsidRPr="00C07A50" w:rsidRDefault="00243CD5" w:rsidP="008E3E3E">
                      <w:pPr>
                        <w:pStyle w:val="Heading1"/>
                      </w:pPr>
                      <w:r>
                        <w:t xml:space="preserve">What’s </w:t>
                      </w:r>
                      <w:proofErr w:type="gramStart"/>
                      <w:r w:rsidR="00041467">
                        <w:t>I</w:t>
                      </w:r>
                      <w:r>
                        <w:t>n</w:t>
                      </w:r>
                      <w:proofErr w:type="gramEnd"/>
                      <w:r>
                        <w:t xml:space="preserve"> </w:t>
                      </w:r>
                      <w:r w:rsidR="00041467">
                        <w:t>I</w:t>
                      </w:r>
                      <w:r>
                        <w:t xml:space="preserve">t </w:t>
                      </w:r>
                      <w:r w:rsidR="00041467">
                        <w:t>F</w:t>
                      </w:r>
                      <w:r>
                        <w:t xml:space="preserve">or </w:t>
                      </w:r>
                      <w:r w:rsidR="00041467">
                        <w:t>Y</w:t>
                      </w:r>
                      <w:r>
                        <w:t>ou?</w:t>
                      </w:r>
                    </w:p>
                  </w:txbxContent>
                </v:textbox>
              </v:shape>
            </w:pict>
          </mc:Fallback>
        </mc:AlternateContent>
      </w:r>
      <w:r w:rsidR="00C571A1"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3BF393CD" wp14:editId="563B4D1E">
                <wp:simplePos x="0" y="0"/>
                <wp:positionH relativeFrom="column">
                  <wp:posOffset>3771900</wp:posOffset>
                </wp:positionH>
                <wp:positionV relativeFrom="paragraph">
                  <wp:posOffset>-399415</wp:posOffset>
                </wp:positionV>
                <wp:extent cx="3314700" cy="91440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120B37" w14:textId="45EEA803" w:rsidR="00980B66" w:rsidRDefault="00980B66" w:rsidP="008E3E3E">
                            <w:pPr>
                              <w:pStyle w:val="Heading1"/>
                            </w:pPr>
                            <w:r>
                              <w:t>H</w:t>
                            </w:r>
                            <w:r w:rsidR="00243CD5" w:rsidRPr="001E01C3">
                              <w:t xml:space="preserve">ow </w:t>
                            </w:r>
                            <w:r w:rsidR="00041467">
                              <w:t>D</w:t>
                            </w:r>
                            <w:r w:rsidR="00243CD5" w:rsidRPr="001E01C3">
                              <w:t>oes</w:t>
                            </w:r>
                          </w:p>
                          <w:p w14:paraId="6C8BDA42" w14:textId="59F668CC" w:rsidR="00243CD5" w:rsidRPr="001E01C3" w:rsidRDefault="00243CD5" w:rsidP="008E3E3E">
                            <w:pPr>
                              <w:pStyle w:val="Heading1"/>
                            </w:pPr>
                            <w:r w:rsidRPr="001E01C3">
                              <w:t xml:space="preserve">Toastmasters </w:t>
                            </w:r>
                            <w:r w:rsidR="00041467">
                              <w:t>W</w:t>
                            </w:r>
                            <w:r w:rsidRPr="001E01C3">
                              <w:t>ork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393CD" id="Text Box 37" o:spid="_x0000_s1040" type="#_x0000_t202" style="position:absolute;margin-left:297pt;margin-top:-31.45pt;width:261pt;height:1in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" filled="f" stroked="f">
                <v:textbox>
                  <w:txbxContent>
                    <w:p w14:paraId="47120B37" w14:textId="45EEA803" w:rsidR="00980B66" w:rsidRDefault="00980B66" w:rsidP="008E3E3E">
                      <w:pPr>
                        <w:pStyle w:val="Heading1"/>
                      </w:pPr>
                      <w:r>
                        <w:t>H</w:t>
                      </w:r>
                      <w:r w:rsidR="00243CD5" w:rsidRPr="001E01C3">
                        <w:t xml:space="preserve">ow </w:t>
                      </w:r>
                      <w:r w:rsidR="00041467">
                        <w:t>D</w:t>
                      </w:r>
                      <w:r w:rsidR="00243CD5" w:rsidRPr="001E01C3">
                        <w:t>oes</w:t>
                      </w:r>
                    </w:p>
                    <w:p w14:paraId="6C8BDA42" w14:textId="59F668CC" w:rsidR="00243CD5" w:rsidRPr="001E01C3" w:rsidRDefault="00243CD5" w:rsidP="008E3E3E">
                      <w:pPr>
                        <w:pStyle w:val="Heading1"/>
                      </w:pPr>
                      <w:r w:rsidRPr="001E01C3">
                        <w:t xml:space="preserve">Toastmasters </w:t>
                      </w:r>
                      <w:r w:rsidR="00041467">
                        <w:t>W</w:t>
                      </w:r>
                      <w:r w:rsidRPr="001E01C3">
                        <w:t>ork?</w:t>
                      </w:r>
                    </w:p>
                  </w:txbxContent>
                </v:textbox>
              </v:shape>
            </w:pict>
          </mc:Fallback>
        </mc:AlternateContent>
      </w:r>
      <w:r w:rsidR="00C571A1">
        <w:rPr>
          <w:noProof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4B63EFE8" wp14:editId="3C0A6EBC">
                <wp:simplePos x="0" y="0"/>
                <wp:positionH relativeFrom="column">
                  <wp:posOffset>7543800</wp:posOffset>
                </wp:positionH>
                <wp:positionV relativeFrom="paragraph">
                  <wp:posOffset>-399415</wp:posOffset>
                </wp:positionV>
                <wp:extent cx="3086100" cy="1308100"/>
                <wp:effectExtent l="0" t="0" r="0" b="1270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1308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7C7438" w14:textId="63635EEF" w:rsidR="00243CD5" w:rsidRPr="001E01C3" w:rsidRDefault="00980B66" w:rsidP="008E3E3E">
                            <w:pPr>
                              <w:pStyle w:val="Heading1"/>
                            </w:pPr>
                            <w:r>
                              <w:t xml:space="preserve">Toastmasters </w:t>
                            </w:r>
                            <w:r w:rsidR="00041467">
                              <w:t>O</w:t>
                            </w:r>
                            <w:r>
                              <w:t>ffer</w:t>
                            </w:r>
                            <w:r w:rsidR="00041467">
                              <w:t>s</w:t>
                            </w:r>
                            <w:r>
                              <w:t xml:space="preserve"> 10 </w:t>
                            </w:r>
                            <w:r w:rsidR="00041467">
                              <w:t>D</w:t>
                            </w:r>
                            <w:r>
                              <w:t xml:space="preserve">iverse </w:t>
                            </w:r>
                            <w:r w:rsidR="00041467">
                              <w:t>L</w:t>
                            </w:r>
                            <w:r>
                              <w:t xml:space="preserve">earning </w:t>
                            </w:r>
                            <w:r w:rsidR="00041467">
                              <w:t>P</w:t>
                            </w:r>
                            <w:r>
                              <w:t>ath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3EFE8" id="Text Box 39" o:spid="_x0000_s1041" type="#_x0000_t202" style="position:absolute;margin-left:594pt;margin-top:-31.45pt;width:243pt;height:103pt;z-index:-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" filled="f" stroked="f">
                <v:textbox>
                  <w:txbxContent>
                    <w:p w14:paraId="287C7438" w14:textId="63635EEF" w:rsidR="00243CD5" w:rsidRPr="001E01C3" w:rsidRDefault="00980B66" w:rsidP="008E3E3E">
                      <w:pPr>
                        <w:pStyle w:val="Heading1"/>
                      </w:pPr>
                      <w:r>
                        <w:t xml:space="preserve">Toastmasters </w:t>
                      </w:r>
                      <w:r w:rsidR="00041467">
                        <w:t>O</w:t>
                      </w:r>
                      <w:r>
                        <w:t>ffer</w:t>
                      </w:r>
                      <w:r w:rsidR="00041467">
                        <w:t>s</w:t>
                      </w:r>
                      <w:r>
                        <w:t xml:space="preserve"> 10 </w:t>
                      </w:r>
                      <w:r w:rsidR="00041467">
                        <w:t>D</w:t>
                      </w:r>
                      <w:r>
                        <w:t xml:space="preserve">iverse </w:t>
                      </w:r>
                      <w:r w:rsidR="00041467">
                        <w:t>L</w:t>
                      </w:r>
                      <w:r>
                        <w:t xml:space="preserve">earning </w:t>
                      </w:r>
                      <w:r w:rsidR="00041467">
                        <w:t>P</w:t>
                      </w:r>
                      <w:r>
                        <w:t>aths.</w:t>
                      </w:r>
                    </w:p>
                  </w:txbxContent>
                </v:textbox>
              </v:shape>
            </w:pict>
          </mc:Fallback>
        </mc:AlternateContent>
      </w:r>
    </w:p>
    <w:p w14:paraId="7D4B8664" w14:textId="474079D7" w:rsidR="00645248" w:rsidRDefault="00574921" w:rsidP="008E3E3E">
      <w:r>
        <w:rPr>
          <w:noProof/>
        </w:rPr>
        <w:drawing>
          <wp:anchor distT="0" distB="0" distL="114300" distR="114300" simplePos="0" relativeHeight="251676160" behindDoc="0" locked="0" layoutInCell="1" allowOverlap="1" wp14:anchorId="1A3200C1" wp14:editId="7746FF48">
            <wp:simplePos x="0" y="0"/>
            <wp:positionH relativeFrom="column">
              <wp:posOffset>1501140</wp:posOffset>
            </wp:positionH>
            <wp:positionV relativeFrom="paragraph">
              <wp:posOffset>6276852</wp:posOffset>
            </wp:positionV>
            <wp:extent cx="1277620" cy="336550"/>
            <wp:effectExtent l="0" t="0" r="0" b="0"/>
            <wp:wrapThrough wrapText="bothSides">
              <wp:wrapPolygon edited="0">
                <wp:start x="0" y="0"/>
                <wp:lineTo x="0" y="6521"/>
                <wp:lineTo x="3435" y="19562"/>
                <wp:lineTo x="17606" y="19562"/>
                <wp:lineTo x="21042" y="8151"/>
                <wp:lineTo x="21042" y="0"/>
                <wp:lineTo x="0" y="0"/>
              </wp:wrapPolygon>
            </wp:wrapThrough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Tagline Whit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762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94A">
        <w:rPr>
          <w:noProof/>
        </w:rPr>
        <mc:AlternateContent>
          <mc:Choice Requires="wps">
            <w:drawing>
              <wp:anchor distT="0" distB="0" distL="114300" distR="114300" simplePos="0" relativeHeight="251632128" behindDoc="1" locked="0" layoutInCell="1" allowOverlap="1" wp14:anchorId="3AB19E4B" wp14:editId="79BC56F4">
                <wp:simplePos x="0" y="0"/>
                <wp:positionH relativeFrom="column">
                  <wp:posOffset>4000500</wp:posOffset>
                </wp:positionH>
                <wp:positionV relativeFrom="paragraph">
                  <wp:posOffset>1101090</wp:posOffset>
                </wp:positionV>
                <wp:extent cx="2987040" cy="2834640"/>
                <wp:effectExtent l="0" t="0" r="0" b="381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7040" cy="283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E3B167" w14:textId="3E869512" w:rsidR="00243CD5" w:rsidRPr="001E01C3" w:rsidRDefault="00243CD5" w:rsidP="008E3E3E">
                            <w:pPr>
                              <w:pStyle w:val="Heading2"/>
                            </w:pPr>
                            <w:r w:rsidRPr="001E01C3">
                              <w:t>What happens at a club meeting?</w:t>
                            </w:r>
                          </w:p>
                          <w:p w14:paraId="2619956F" w14:textId="7CA95EFD" w:rsidR="00243CD5" w:rsidRPr="008E3E3E" w:rsidRDefault="00980B66" w:rsidP="009B694A">
                            <w:r>
                              <w:t>Members prepare presentations which could be 2 minutes or 7 minutes or maybe more depending on the project</w:t>
                            </w:r>
                            <w:r w:rsidR="009B694A">
                              <w:t xml:space="preserve"> </w:t>
                            </w:r>
                            <w:r>
                              <w:t>requirements. In addition, members practice impromptu speaking in a fun session called Table topics.</w:t>
                            </w:r>
                          </w:p>
                          <w:p w14:paraId="79BC29A6" w14:textId="0A06D195" w:rsidR="00243CD5" w:rsidRPr="001E01C3" w:rsidRDefault="00243CD5" w:rsidP="008E3E3E">
                            <w:pPr>
                              <w:pStyle w:val="Heading2"/>
                            </w:pPr>
                            <w:r w:rsidRPr="001E01C3">
                              <w:t>Our Secret …</w:t>
                            </w:r>
                          </w:p>
                          <w:p w14:paraId="430F929D" w14:textId="4D7E5EE4" w:rsidR="00243CD5" w:rsidRPr="001E01C3" w:rsidRDefault="00980B66" w:rsidP="00980B66">
                            <w:pPr>
                              <w:jc w:val="both"/>
                            </w:pPr>
                            <w:r>
                              <w:t>Members receive carefully crafted feedback, highlighting what they are doing well and how they can improve. It is with positive feedback that members can build confidence and develop as speake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19E4B" id="Text Box 34" o:spid="_x0000_s1042" type="#_x0000_t202" style="position:absolute;margin-left:315pt;margin-top:86.7pt;width:235.2pt;height:223.2pt;z-index:-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" filled="f" stroked="f">
                <v:textbox>
                  <w:txbxContent>
                    <w:p w14:paraId="5CE3B167" w14:textId="3E869512" w:rsidR="00243CD5" w:rsidRPr="001E01C3" w:rsidRDefault="00243CD5" w:rsidP="008E3E3E">
                      <w:pPr>
                        <w:pStyle w:val="Heading2"/>
                      </w:pPr>
                      <w:r w:rsidRPr="001E01C3">
                        <w:t>What happens at a club meeting?</w:t>
                      </w:r>
                    </w:p>
                    <w:p w14:paraId="2619956F" w14:textId="7CA95EFD" w:rsidR="00243CD5" w:rsidRPr="008E3E3E" w:rsidRDefault="00980B66" w:rsidP="009B694A">
                      <w:r>
                        <w:t>Members prepare presentations which could be 2 minutes or 7 minutes or maybe more depending on the project</w:t>
                      </w:r>
                      <w:r w:rsidR="009B694A">
                        <w:t xml:space="preserve"> </w:t>
                      </w:r>
                      <w:r>
                        <w:t>requirements. In addition, members practice impromptu speaking in a fun session called Table topics.</w:t>
                      </w:r>
                    </w:p>
                    <w:p w14:paraId="79BC29A6" w14:textId="0A06D195" w:rsidR="00243CD5" w:rsidRPr="001E01C3" w:rsidRDefault="00243CD5" w:rsidP="008E3E3E">
                      <w:pPr>
                        <w:pStyle w:val="Heading2"/>
                      </w:pPr>
                      <w:r w:rsidRPr="001E01C3">
                        <w:t>Our Secret …</w:t>
                      </w:r>
                    </w:p>
                    <w:p w14:paraId="430F929D" w14:textId="4D7E5EE4" w:rsidR="00243CD5" w:rsidRPr="001E01C3" w:rsidRDefault="00980B66" w:rsidP="00980B66">
                      <w:pPr>
                        <w:jc w:val="both"/>
                      </w:pPr>
                      <w:r>
                        <w:t>Members receive carefully crafted feedback, highlighting what they are doing well and how they can improve. It is with positive feedback that members can build confidence and develop as speakers.</w:t>
                      </w:r>
                    </w:p>
                  </w:txbxContent>
                </v:textbox>
              </v:shape>
            </w:pict>
          </mc:Fallback>
        </mc:AlternateContent>
      </w:r>
      <w:r w:rsidR="009B694A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524552F5" wp14:editId="4960BAC3">
                <wp:simplePos x="0" y="0"/>
                <wp:positionH relativeFrom="column">
                  <wp:posOffset>1714500</wp:posOffset>
                </wp:positionH>
                <wp:positionV relativeFrom="paragraph">
                  <wp:posOffset>2061210</wp:posOffset>
                </wp:positionV>
                <wp:extent cx="1394460" cy="1005840"/>
                <wp:effectExtent l="0" t="0" r="15240" b="2286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4460" cy="1005840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31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A26562" w14:textId="783CAFB8" w:rsidR="00243CD5" w:rsidRPr="001E01C3" w:rsidRDefault="00243CD5" w:rsidP="008E3E3E">
                            <w:pPr>
                              <w:pStyle w:val="wiify"/>
                            </w:pPr>
                            <w:r>
                              <w:t>Learn to be more comfortable social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552F5" id="Text Box 46" o:spid="_x0000_s1043" type="#_x0000_t202" style="position:absolute;margin-left:135pt;margin-top:162.3pt;width:109.8pt;height:79.2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" fillcolor="#fbf7d5" strokecolor="#8eaadb [1940]" strokeweight=".25pt">
                <v:textbox>
                  <w:txbxContent>
                    <w:p w14:paraId="79A26562" w14:textId="783CAFB8" w:rsidR="00243CD5" w:rsidRPr="001E01C3" w:rsidRDefault="00243CD5" w:rsidP="008E3E3E">
                      <w:pPr>
                        <w:pStyle w:val="wiify"/>
                      </w:pPr>
                      <w:r>
                        <w:t>Learn to be more comfortable socially</w:t>
                      </w:r>
                    </w:p>
                  </w:txbxContent>
                </v:textbox>
              </v:shape>
            </w:pict>
          </mc:Fallback>
        </mc:AlternateContent>
      </w:r>
      <w:r w:rsidR="003127ED">
        <w:rPr>
          <w:noProof/>
        </w:rPr>
        <w:drawing>
          <wp:anchor distT="0" distB="0" distL="114300" distR="114300" simplePos="0" relativeHeight="251633152" behindDoc="0" locked="0" layoutInCell="1" allowOverlap="1" wp14:anchorId="1AA1624A" wp14:editId="1EE9A8E1">
            <wp:simplePos x="0" y="0"/>
            <wp:positionH relativeFrom="column">
              <wp:posOffset>1882140</wp:posOffset>
            </wp:positionH>
            <wp:positionV relativeFrom="paragraph">
              <wp:posOffset>3356610</wp:posOffset>
            </wp:positionV>
            <wp:extent cx="1282629" cy="1272169"/>
            <wp:effectExtent l="19050" t="19050" r="13335" b="23495"/>
            <wp:wrapNone/>
            <wp:docPr id="51" name="Picture 51" descr="Library:project_resources:TM:Conferences Evaluations Networking Low Resolution:09_Networking_L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ibrary:project_resources:TM:Conferences Evaluations Networking Low Resolution:09_Networking_L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11" b="25993"/>
                    <a:stretch/>
                  </pic:blipFill>
                  <pic:spPr bwMode="auto">
                    <a:xfrm>
                      <a:off x="0" y="0"/>
                      <a:ext cx="1282629" cy="1272169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4372C4"/>
                      </a:solidFill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27ED">
        <w:rPr>
          <w:noProof/>
        </w:rPr>
        <w:drawing>
          <wp:anchor distT="0" distB="0" distL="114300" distR="114300" simplePos="0" relativeHeight="251679232" behindDoc="1" locked="0" layoutInCell="1" allowOverlap="1" wp14:anchorId="47FE1E44" wp14:editId="050071A5">
            <wp:simplePos x="0" y="0"/>
            <wp:positionH relativeFrom="column">
              <wp:posOffset>1554480</wp:posOffset>
            </wp:positionH>
            <wp:positionV relativeFrom="paragraph">
              <wp:posOffset>331470</wp:posOffset>
            </wp:positionV>
            <wp:extent cx="1545335" cy="1028700"/>
            <wp:effectExtent l="19050" t="19050" r="17145" b="19050"/>
            <wp:wrapNone/>
            <wp:docPr id="45" name="Picture 45" descr="Library:project_resources:TM:Conferences Evaluations Networking Low Resolution:08_Evaluations_L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brary:project_resources:TM:Conferences Evaluations Networking Low Resolution:08_Evaluations_LR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35" cy="1058456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4372C4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2F2"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79A0A644" wp14:editId="7D14795D">
                <wp:simplePos x="0" y="0"/>
                <wp:positionH relativeFrom="column">
                  <wp:posOffset>0</wp:posOffset>
                </wp:positionH>
                <wp:positionV relativeFrom="paragraph">
                  <wp:posOffset>6183630</wp:posOffset>
                </wp:positionV>
                <wp:extent cx="10934700" cy="59690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34700" cy="596900"/>
                        </a:xfrm>
                        <a:prstGeom prst="rect">
                          <a:avLst/>
                        </a:prstGeom>
                        <a:solidFill>
                          <a:srgbClr val="772332"/>
                        </a:solidFill>
                        <a:ln>
                          <a:noFill/>
                        </a:ln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9EB665" id="Rectangle 70" o:spid="_x0000_s1026" style="position:absolute;margin-left:0;margin-top:486.9pt;width:861pt;height:47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" fillcolor="#772332" stroked="f" strokeweight=".5pt"/>
            </w:pict>
          </mc:Fallback>
        </mc:AlternateContent>
      </w:r>
      <w:r w:rsidR="00E74EE0">
        <w:rPr>
          <w:noProof/>
          <w:sz w:val="44"/>
          <w:szCs w:val="44"/>
        </w:rPr>
        <w:drawing>
          <wp:anchor distT="0" distB="0" distL="114300" distR="114300" simplePos="0" relativeHeight="251653632" behindDoc="1" locked="0" layoutInCell="1" allowOverlap="1" wp14:anchorId="16D92F43" wp14:editId="1580EE5B">
            <wp:simplePos x="0" y="0"/>
            <wp:positionH relativeFrom="column">
              <wp:posOffset>3916680</wp:posOffset>
            </wp:positionH>
            <wp:positionV relativeFrom="paragraph">
              <wp:posOffset>3874770</wp:posOffset>
            </wp:positionV>
            <wp:extent cx="2987230" cy="2004060"/>
            <wp:effectExtent l="19050" t="19050" r="22860" b="15240"/>
            <wp:wrapNone/>
            <wp:docPr id="42" name="Picture 42" descr="Macintosh HD:Users:demiancoorey:Downloads:ClubMeeting_LR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demiancoorey:Downloads:ClubMeeting_LR_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155" cy="2005352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4372C4"/>
                      </a:solidFill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6027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F90444E" wp14:editId="0E44DF6B">
                <wp:simplePos x="0" y="0"/>
                <wp:positionH relativeFrom="column">
                  <wp:posOffset>1714500</wp:posOffset>
                </wp:positionH>
                <wp:positionV relativeFrom="paragraph">
                  <wp:posOffset>5033010</wp:posOffset>
                </wp:positionV>
                <wp:extent cx="1474470" cy="769620"/>
                <wp:effectExtent l="0" t="0" r="11430" b="1143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4470" cy="769620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31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72E9B6" w14:textId="400B3D4E" w:rsidR="00243CD5" w:rsidRPr="001E01C3" w:rsidRDefault="00243CD5" w:rsidP="008E3E3E">
                            <w:pPr>
                              <w:pStyle w:val="wiify"/>
                            </w:pPr>
                            <w:r>
                              <w:t>Get excellent ongoing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0444E" id="Text Box 47" o:spid="_x0000_s1044" type="#_x0000_t202" style="position:absolute;margin-left:135pt;margin-top:396.3pt;width:116.1pt;height:60.6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" fillcolor="#fbf7d5" strokecolor="#8eaadb [1940]" strokeweight=".25pt">
                <v:textbox>
                  <w:txbxContent>
                    <w:p w14:paraId="1E72E9B6" w14:textId="400B3D4E" w:rsidR="00243CD5" w:rsidRPr="001E01C3" w:rsidRDefault="00243CD5" w:rsidP="008E3E3E">
                      <w:pPr>
                        <w:pStyle w:val="wiify"/>
                      </w:pPr>
                      <w:r>
                        <w:t>Get excellent ongoing training</w:t>
                      </w:r>
                    </w:p>
                  </w:txbxContent>
                </v:textbox>
              </v:shape>
            </w:pict>
          </mc:Fallback>
        </mc:AlternateContent>
      </w:r>
      <w:r w:rsidR="00BF5D94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D3C0C51" wp14:editId="033BD4DB">
                <wp:simplePos x="0" y="0"/>
                <wp:positionH relativeFrom="column">
                  <wp:posOffset>3657600</wp:posOffset>
                </wp:positionH>
                <wp:positionV relativeFrom="paragraph">
                  <wp:posOffset>6191250</wp:posOffset>
                </wp:positionV>
                <wp:extent cx="4533900" cy="449580"/>
                <wp:effectExtent l="0" t="0" r="0" b="762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2FA715" w14:textId="77777777" w:rsidR="00243CD5" w:rsidRPr="00BF5D94" w:rsidRDefault="00243CD5" w:rsidP="00024C0A">
                            <w:pPr>
                              <w:pStyle w:val="wiify"/>
                              <w:rPr>
                                <w:bCs/>
                                <w:color w:val="FFFFFF" w:themeColor="background1"/>
                                <w:spacing w:val="40"/>
                                <w:sz w:val="36"/>
                                <w:szCs w:val="36"/>
                              </w:rPr>
                            </w:pPr>
                            <w:r w:rsidRPr="00BF5D94">
                              <w:rPr>
                                <w:bCs/>
                                <w:color w:val="FFFFFF" w:themeColor="background1"/>
                                <w:spacing w:val="40"/>
                                <w:sz w:val="36"/>
                                <w:szCs w:val="36"/>
                              </w:rPr>
                              <w:t>www.toastmasters.org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C0C51" id="Text Box 85" o:spid="_x0000_s1045" type="#_x0000_t202" style="position:absolute;margin-left:4in;margin-top:487.5pt;width:357pt;height:35.4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" filled="f" stroked="f">
                <v:textbox>
                  <w:txbxContent>
                    <w:p w14:paraId="0F2FA715" w14:textId="77777777" w:rsidR="00243CD5" w:rsidRPr="00BF5D94" w:rsidRDefault="00243CD5" w:rsidP="00024C0A">
                      <w:pPr>
                        <w:pStyle w:val="wiify"/>
                        <w:rPr>
                          <w:bCs/>
                          <w:color w:val="FFFFFF" w:themeColor="background1"/>
                          <w:spacing w:val="40"/>
                          <w:sz w:val="36"/>
                          <w:szCs w:val="36"/>
                        </w:rPr>
                      </w:pPr>
                      <w:r w:rsidRPr="00BF5D94">
                        <w:rPr>
                          <w:bCs/>
                          <w:color w:val="FFFFFF" w:themeColor="background1"/>
                          <w:spacing w:val="40"/>
                          <w:sz w:val="36"/>
                          <w:szCs w:val="36"/>
                        </w:rPr>
                        <w:t>www.toastmasters.org.au</w:t>
                      </w:r>
                    </w:p>
                  </w:txbxContent>
                </v:textbox>
              </v:shape>
            </w:pict>
          </mc:Fallback>
        </mc:AlternateContent>
      </w:r>
      <w:r w:rsidR="00B20DF6">
        <w:rPr>
          <w:noProof/>
        </w:rPr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6F6B558F" wp14:editId="296185E4">
                <wp:simplePos x="0" y="0"/>
                <wp:positionH relativeFrom="column">
                  <wp:posOffset>3886200</wp:posOffset>
                </wp:positionH>
                <wp:positionV relativeFrom="paragraph">
                  <wp:posOffset>1215390</wp:posOffset>
                </wp:positionV>
                <wp:extent cx="114300" cy="0"/>
                <wp:effectExtent l="0" t="0" r="0" b="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0E7FC0" id="Straight Connector 62" o:spid="_x0000_s1026" style="position:absolute;z-index:-251668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6pt,95.7pt" to="315pt,9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" strokecolor="#4472c4 [3204]" strokeweight="1pt">
                <v:stroke dashstyle="3 1" joinstyle="miter"/>
              </v:line>
            </w:pict>
          </mc:Fallback>
        </mc:AlternateContent>
      </w:r>
      <w:r w:rsidR="00B20DF6"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5431C0C8" wp14:editId="1D5A3561">
                <wp:simplePos x="0" y="0"/>
                <wp:positionH relativeFrom="column">
                  <wp:posOffset>3886200</wp:posOffset>
                </wp:positionH>
                <wp:positionV relativeFrom="paragraph">
                  <wp:posOffset>2358390</wp:posOffset>
                </wp:positionV>
                <wp:extent cx="114300" cy="0"/>
                <wp:effectExtent l="0" t="0" r="0" b="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2B9565" id="Straight Connector 63" o:spid="_x0000_s1026" style="position:absolute;z-index:-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6pt,185.7pt" to="315pt,18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" strokecolor="#4472c4 [3204]" strokeweight="1pt">
                <v:stroke dashstyle="3 1" joinstyle="miter"/>
              </v:line>
            </w:pict>
          </mc:Fallback>
        </mc:AlternateContent>
      </w:r>
      <w:r w:rsidR="00B20DF6">
        <w:rPr>
          <w:noProof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 wp14:anchorId="22CCC8F4" wp14:editId="28BE818A">
                <wp:simplePos x="0" y="0"/>
                <wp:positionH relativeFrom="column">
                  <wp:posOffset>3886200</wp:posOffset>
                </wp:positionH>
                <wp:positionV relativeFrom="paragraph">
                  <wp:posOffset>339090</wp:posOffset>
                </wp:positionV>
                <wp:extent cx="114300" cy="7620"/>
                <wp:effectExtent l="0" t="0" r="19050" b="3048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762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4FC2E9" id="Straight Connector 61" o:spid="_x0000_s1026" style="position:absolute;z-index:-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pt,26.7pt" to="315pt,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" strokecolor="#4472c4 [3204]" strokeweight="1pt">
                <v:stroke dashstyle="3 1" joinstyle="miter"/>
              </v:line>
            </w:pict>
          </mc:Fallback>
        </mc:AlternateContent>
      </w:r>
      <w:r w:rsidR="00B20DF6">
        <w:rPr>
          <w:noProof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72E6893A" wp14:editId="2F7C408F">
                <wp:simplePos x="0" y="0"/>
                <wp:positionH relativeFrom="column">
                  <wp:posOffset>3886200</wp:posOffset>
                </wp:positionH>
                <wp:positionV relativeFrom="paragraph">
                  <wp:posOffset>115570</wp:posOffset>
                </wp:positionV>
                <wp:extent cx="0" cy="3771900"/>
                <wp:effectExtent l="0" t="0" r="25400" b="1270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7190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6F1FE8" id="Straight Connector 60" o:spid="_x0000_s1026" style="position:absolute;z-index:-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06pt,9.1pt" to="306pt,30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" strokecolor="#4472c4 [3204]" strokeweight="1pt">
                <v:stroke dashstyle="3 1" joinstyle="miter"/>
              </v:line>
            </w:pict>
          </mc:Fallback>
        </mc:AlternateContent>
      </w:r>
      <w:r w:rsidR="00E276AB">
        <w:rPr>
          <w:noProof/>
        </w:rPr>
        <mc:AlternateContent>
          <mc:Choice Requires="wps">
            <w:drawing>
              <wp:anchor distT="0" distB="0" distL="114300" distR="114300" simplePos="0" relativeHeight="251639296" behindDoc="1" locked="0" layoutInCell="1" allowOverlap="1" wp14:anchorId="09B19D7B" wp14:editId="4CC574FB">
                <wp:simplePos x="0" y="0"/>
                <wp:positionH relativeFrom="column">
                  <wp:posOffset>4000500</wp:posOffset>
                </wp:positionH>
                <wp:positionV relativeFrom="paragraph">
                  <wp:posOffset>186690</wp:posOffset>
                </wp:positionV>
                <wp:extent cx="2971800" cy="934720"/>
                <wp:effectExtent l="0" t="0" r="0" b="508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934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8005E8" w14:textId="5ED77318" w:rsidR="00243CD5" w:rsidRPr="008C73A5" w:rsidRDefault="00243CD5" w:rsidP="00992236">
                            <w:pPr>
                              <w:pStyle w:val="openingpara"/>
                            </w:pPr>
                            <w:r w:rsidRPr="008C73A5">
                              <w:t xml:space="preserve">We meet in clubs of about </w:t>
                            </w:r>
                            <w:r>
                              <w:br/>
                            </w:r>
                            <w:r w:rsidRPr="008C73A5">
                              <w:t>10-30 members</w:t>
                            </w:r>
                            <w:r w:rsidR="00A04AAE">
                              <w:t xml:space="preserve"> gathering</w:t>
                            </w:r>
                            <w:r w:rsidRPr="008C73A5">
                              <w:t xml:space="preserve"> usually once a fortnight.</w:t>
                            </w:r>
                          </w:p>
                          <w:p w14:paraId="7644249F" w14:textId="77777777" w:rsidR="00243CD5" w:rsidRDefault="00243CD5" w:rsidP="008E3E3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19D7B" id="Text Box 38" o:spid="_x0000_s1046" type="#_x0000_t202" style="position:absolute;margin-left:315pt;margin-top:14.7pt;width:234pt;height:73.6pt;z-index:-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" filled="f" stroked="f">
                <v:textbox>
                  <w:txbxContent>
                    <w:p w14:paraId="748005E8" w14:textId="5ED77318" w:rsidR="00243CD5" w:rsidRPr="008C73A5" w:rsidRDefault="00243CD5" w:rsidP="00992236">
                      <w:pPr>
                        <w:pStyle w:val="openingpara"/>
                      </w:pPr>
                      <w:r w:rsidRPr="008C73A5">
                        <w:t xml:space="preserve">We meet in clubs of about </w:t>
                      </w:r>
                      <w:r>
                        <w:br/>
                      </w:r>
                      <w:r w:rsidRPr="008C73A5">
                        <w:t>10-30 members</w:t>
                      </w:r>
                      <w:r w:rsidR="00A04AAE">
                        <w:t xml:space="preserve"> gathering</w:t>
                      </w:r>
                      <w:r w:rsidRPr="008C73A5">
                        <w:t xml:space="preserve"> usually once a fortnight.</w:t>
                      </w:r>
                    </w:p>
                    <w:p w14:paraId="7644249F" w14:textId="77777777" w:rsidR="00243CD5" w:rsidRDefault="00243CD5" w:rsidP="008E3E3E"/>
                  </w:txbxContent>
                </v:textbox>
              </v:shape>
            </w:pict>
          </mc:Fallback>
        </mc:AlternateContent>
      </w:r>
      <w:r w:rsidR="00A764E9">
        <w:rPr>
          <w:noProof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0E21B84E" wp14:editId="4E25A284">
                <wp:simplePos x="0" y="0"/>
                <wp:positionH relativeFrom="column">
                  <wp:posOffset>7886700</wp:posOffset>
                </wp:positionH>
                <wp:positionV relativeFrom="paragraph">
                  <wp:posOffset>572770</wp:posOffset>
                </wp:positionV>
                <wp:extent cx="2209800" cy="5295265"/>
                <wp:effectExtent l="0" t="0" r="25400" b="13335"/>
                <wp:wrapThrough wrapText="bothSides">
                  <wp:wrapPolygon edited="0">
                    <wp:start x="0" y="0"/>
                    <wp:lineTo x="0" y="1451"/>
                    <wp:lineTo x="3228" y="1658"/>
                    <wp:lineTo x="0" y="2176"/>
                    <wp:lineTo x="0" y="5906"/>
                    <wp:lineTo x="3228" y="6631"/>
                    <wp:lineTo x="0" y="6631"/>
                    <wp:lineTo x="0" y="8185"/>
                    <wp:lineTo x="3228" y="8289"/>
                    <wp:lineTo x="0" y="9014"/>
                    <wp:lineTo x="0" y="12640"/>
                    <wp:lineTo x="3228" y="13262"/>
                    <wp:lineTo x="0" y="13469"/>
                    <wp:lineTo x="0" y="14920"/>
                    <wp:lineTo x="3228" y="14920"/>
                    <wp:lineTo x="0" y="15749"/>
                    <wp:lineTo x="0" y="19479"/>
                    <wp:lineTo x="3228" y="19893"/>
                    <wp:lineTo x="0" y="20204"/>
                    <wp:lineTo x="0" y="21551"/>
                    <wp:lineTo x="21600" y="21551"/>
                    <wp:lineTo x="21600" y="20204"/>
                    <wp:lineTo x="18372" y="19893"/>
                    <wp:lineTo x="21600" y="19479"/>
                    <wp:lineTo x="21600" y="15749"/>
                    <wp:lineTo x="18372" y="14920"/>
                    <wp:lineTo x="21600" y="14920"/>
                    <wp:lineTo x="21600" y="13469"/>
                    <wp:lineTo x="18372" y="13262"/>
                    <wp:lineTo x="21600" y="12640"/>
                    <wp:lineTo x="21600" y="9014"/>
                    <wp:lineTo x="18372" y="8289"/>
                    <wp:lineTo x="21600" y="8185"/>
                    <wp:lineTo x="21600" y="6631"/>
                    <wp:lineTo x="18372" y="6631"/>
                    <wp:lineTo x="21600" y="5906"/>
                    <wp:lineTo x="21600" y="2176"/>
                    <wp:lineTo x="18372" y="1658"/>
                    <wp:lineTo x="21600" y="1451"/>
                    <wp:lineTo x="21600" y="0"/>
                    <wp:lineTo x="0" y="0"/>
                  </wp:wrapPolygon>
                </wp:wrapThrough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800" cy="5295265"/>
                          <a:chOff x="0" y="0"/>
                          <a:chExt cx="2209800" cy="5295265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>
                            <a:off x="389255" y="279400"/>
                            <a:ext cx="0" cy="4826000"/>
                          </a:xfrm>
                          <a:prstGeom prst="line">
                            <a:avLst/>
                          </a:prstGeom>
                          <a:ln>
                            <a:prstDash val="sys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1828800" y="228600"/>
                            <a:ext cx="0" cy="4826000"/>
                          </a:xfrm>
                          <a:prstGeom prst="line">
                            <a:avLst/>
                          </a:prstGeom>
                          <a:ln>
                            <a:prstDash val="sys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0" y="2212340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9918E4" w14:textId="77777777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Motivational Strateg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0" y="2765425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1F5C85" w14:textId="77777777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Persuasive Influ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0" y="3318510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FDF7DC" w14:textId="77777777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Presentation Maste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0" y="3871595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242DB1" w14:textId="77777777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Strategic Relationshi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0" y="4424680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810B06" w14:textId="77777777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Team Collabor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0" y="4977765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58B051" w14:textId="77777777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Visionary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0" y="1659255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E8A1B3" w14:textId="78E8B206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Leadership Develop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0" y="1106170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B7C874" w14:textId="0E6F9D9F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Innovati</w:t>
                              </w:r>
                              <w:r w:rsidR="00980B66">
                                <w:t>ve</w:t>
                              </w:r>
                              <w:r>
                                <w:t xml:space="preserve"> Plann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0" y="553085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A4262B" w14:textId="507FB153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Effective Coach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0" y="0"/>
                            <a:ext cx="2209800" cy="317500"/>
                          </a:xfrm>
                          <a:prstGeom prst="rect">
                            <a:avLst/>
                          </a:prstGeom>
                          <a:solidFill>
                            <a:srgbClr val="FBF6D5"/>
                          </a:solidFill>
                          <a:ln>
                            <a:solidFill>
                              <a:srgbClr val="4372C4">
                                <a:alpha val="29000"/>
                              </a:srgbClr>
                            </a:solidFill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60C892F" w14:textId="42C7F148" w:rsidR="00243CD5" w:rsidRPr="006C39B6" w:rsidRDefault="00243CD5" w:rsidP="008E3E3E">
                              <w:pPr>
                                <w:pStyle w:val="inBox"/>
                              </w:pPr>
                              <w:r>
                                <w:t>Dynamic Leadershi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21B84E" id="Group 72" o:spid="_x0000_s1047" style="position:absolute;margin-left:621pt;margin-top:45.1pt;width:174pt;height:416.95pt;z-index:251663872" coordsize="22098,5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">
                <v:line id="Straight Connector 9" o:spid="_x0000_s1048" style="position:absolute;visibility:visible;mso-wrap-style:square" from="3892,2794" to="3892,51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" strokecolor="#4472c4 [3204]" strokeweight="1pt">
                  <v:stroke dashstyle="3 1" joinstyle="miter"/>
                </v:line>
                <v:line id="Straight Connector 32" o:spid="_x0000_s1049" style="position:absolute;visibility:visible;mso-wrap-style:square" from="18288,2286" to="18288,505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" strokecolor="#4472c4 [3204]" strokeweight="1pt">
                  <v:stroke dashstyle="3 1" joinstyle="miter"/>
                </v:line>
                <v:shape id="Text Box 22" o:spid="_x0000_s1050" type="#_x0000_t202" style="position:absolute;top:22123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" fillcolor="#fbf6d5" strokecolor="#4372c4">
                  <v:stroke opacity="19018f"/>
                  <v:textbox>
                    <w:txbxContent>
                      <w:p w14:paraId="529918E4" w14:textId="77777777" w:rsidR="00243CD5" w:rsidRPr="006C39B6" w:rsidRDefault="00243CD5" w:rsidP="008E3E3E">
                        <w:pPr>
                          <w:pStyle w:val="inBox"/>
                        </w:pPr>
                        <w:r>
                          <w:t>Motivational Strategies</w:t>
                        </w:r>
                      </w:p>
                    </w:txbxContent>
                  </v:textbox>
                </v:shape>
                <v:shape id="Text Box 27" o:spid="_x0000_s1051" type="#_x0000_t202" style="position:absolute;top:27654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" fillcolor="#fbf6d5" strokecolor="#4372c4">
                  <v:stroke opacity="19018f"/>
                  <v:textbox>
                    <w:txbxContent>
                      <w:p w14:paraId="191F5C85" w14:textId="77777777" w:rsidR="00243CD5" w:rsidRPr="006C39B6" w:rsidRDefault="00243CD5" w:rsidP="008E3E3E">
                        <w:pPr>
                          <w:pStyle w:val="inBox"/>
                        </w:pPr>
                        <w:r>
                          <w:t>Persuasive Influence</w:t>
                        </w:r>
                      </w:p>
                    </w:txbxContent>
                  </v:textbox>
                </v:shape>
                <v:shape id="Text Box 28" o:spid="_x0000_s1052" type="#_x0000_t202" style="position:absolute;top:33185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" fillcolor="#fbf6d5" strokecolor="#4372c4">
                  <v:stroke opacity="19018f"/>
                  <v:textbox>
                    <w:txbxContent>
                      <w:p w14:paraId="01FDF7DC" w14:textId="77777777" w:rsidR="00243CD5" w:rsidRPr="006C39B6" w:rsidRDefault="00243CD5" w:rsidP="008E3E3E">
                        <w:pPr>
                          <w:pStyle w:val="inBox"/>
                        </w:pPr>
                        <w:r>
                          <w:t>Presentation Mastery</w:t>
                        </w:r>
                      </w:p>
                    </w:txbxContent>
                  </v:textbox>
                </v:shape>
                <v:shape id="Text Box 29" o:spid="_x0000_s1053" type="#_x0000_t202" style="position:absolute;top:38715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" fillcolor="#fbf6d5" strokecolor="#4372c4">
                  <v:stroke opacity="19018f"/>
                  <v:textbox>
                    <w:txbxContent>
                      <w:p w14:paraId="73242DB1" w14:textId="77777777" w:rsidR="00243CD5" w:rsidRPr="006C39B6" w:rsidRDefault="00243CD5" w:rsidP="008E3E3E">
                        <w:pPr>
                          <w:pStyle w:val="inBox"/>
                        </w:pPr>
                        <w:r>
                          <w:t>Strategic Relationships</w:t>
                        </w:r>
                      </w:p>
                    </w:txbxContent>
                  </v:textbox>
                </v:shape>
                <v:shape id="Text Box 30" o:spid="_x0000_s1054" type="#_x0000_t202" style="position:absolute;top:44246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" fillcolor="#fbf6d5" strokecolor="#4372c4">
                  <v:stroke opacity="19018f"/>
                  <v:textbox>
                    <w:txbxContent>
                      <w:p w14:paraId="74810B06" w14:textId="77777777" w:rsidR="00243CD5" w:rsidRPr="006C39B6" w:rsidRDefault="00243CD5" w:rsidP="008E3E3E">
                        <w:pPr>
                          <w:pStyle w:val="inBox"/>
                        </w:pPr>
                        <w:r>
                          <w:t>Team Collaboration</w:t>
                        </w:r>
                      </w:p>
                    </w:txbxContent>
                  </v:textbox>
                </v:shape>
                <v:shape id="Text Box 31" o:spid="_x0000_s1055" type="#_x0000_t202" style="position:absolute;top:49777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" fillcolor="#fbf6d5" strokecolor="#4372c4">
                  <v:stroke opacity="19018f"/>
                  <v:textbox>
                    <w:txbxContent>
                      <w:p w14:paraId="7858B051" w14:textId="77777777" w:rsidR="00243CD5" w:rsidRPr="006C39B6" w:rsidRDefault="00243CD5" w:rsidP="008E3E3E">
                        <w:pPr>
                          <w:pStyle w:val="inBox"/>
                        </w:pPr>
                        <w:r>
                          <w:t>Visionary Communication</w:t>
                        </w:r>
                      </w:p>
                    </w:txbxContent>
                  </v:textbox>
                </v:shape>
                <v:shape id="Text Box 6" o:spid="_x0000_s1056" type="#_x0000_t202" style="position:absolute;top:16592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" fillcolor="#fbf6d5" strokecolor="#4372c4">
                  <v:stroke opacity="19018f"/>
                  <v:textbox>
                    <w:txbxContent>
                      <w:p w14:paraId="0AE8A1B3" w14:textId="78E8B206" w:rsidR="00243CD5" w:rsidRPr="006C39B6" w:rsidRDefault="00243CD5" w:rsidP="008E3E3E">
                        <w:pPr>
                          <w:pStyle w:val="inBox"/>
                        </w:pPr>
                        <w:r>
                          <w:t>Leadership Development</w:t>
                        </w:r>
                      </w:p>
                    </w:txbxContent>
                  </v:textbox>
                </v:shape>
                <v:shape id="Text Box 13" o:spid="_x0000_s1057" type="#_x0000_t202" style="position:absolute;top:11061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" fillcolor="#fbf6d5" strokecolor="#4372c4">
                  <v:stroke opacity="19018f"/>
                  <v:textbox>
                    <w:txbxContent>
                      <w:p w14:paraId="46B7C874" w14:textId="0E6F9D9F" w:rsidR="00243CD5" w:rsidRPr="006C39B6" w:rsidRDefault="00243CD5" w:rsidP="008E3E3E">
                        <w:pPr>
                          <w:pStyle w:val="inBox"/>
                        </w:pPr>
                        <w:r>
                          <w:t>Innovati</w:t>
                        </w:r>
                        <w:r w:rsidR="00980B66">
                          <w:t>ve</w:t>
                        </w:r>
                        <w:r>
                          <w:t xml:space="preserve"> Planning</w:t>
                        </w:r>
                      </w:p>
                    </w:txbxContent>
                  </v:textbox>
                </v:shape>
                <v:shape id="Text Box 18" o:spid="_x0000_s1058" type="#_x0000_t202" style="position:absolute;top:5530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" fillcolor="#fbf6d5" strokecolor="#4372c4">
                  <v:stroke opacity="19018f"/>
                  <v:textbox>
                    <w:txbxContent>
                      <w:p w14:paraId="61A4262B" w14:textId="507FB153" w:rsidR="00243CD5" w:rsidRPr="006C39B6" w:rsidRDefault="00243CD5" w:rsidP="008E3E3E">
                        <w:pPr>
                          <w:pStyle w:val="inBox"/>
                        </w:pPr>
                        <w:r>
                          <w:t>Effective Coaching</w:t>
                        </w:r>
                      </w:p>
                    </w:txbxContent>
                  </v:textbox>
                </v:shape>
                <v:shape id="Text Box 20" o:spid="_x0000_s1059" type="#_x0000_t202" style="position:absolute;width:22098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" fillcolor="#fbf6d5" strokecolor="#4372c4">
                  <v:stroke opacity="19018f"/>
                  <v:textbox>
                    <w:txbxContent>
                      <w:p w14:paraId="060C892F" w14:textId="42C7F148" w:rsidR="00243CD5" w:rsidRPr="006C39B6" w:rsidRDefault="00243CD5" w:rsidP="008E3E3E">
                        <w:pPr>
                          <w:pStyle w:val="inBox"/>
                        </w:pPr>
                        <w:r>
                          <w:t>Dynamic Leadership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A764E9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CFC3271" wp14:editId="14D879EC">
                <wp:simplePos x="0" y="0"/>
                <wp:positionH relativeFrom="column">
                  <wp:posOffset>8915400</wp:posOffset>
                </wp:positionH>
                <wp:positionV relativeFrom="paragraph">
                  <wp:posOffset>458470</wp:posOffset>
                </wp:positionV>
                <wp:extent cx="0" cy="228600"/>
                <wp:effectExtent l="0" t="0" r="25400" b="2540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370F48" id="Straight Connector 65" o:spid="_x0000_s1026" style="position:absolute;z-index:-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02pt,36.1pt" to="702pt,5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" strokecolor="#4472c4 [3204]" strokeweight="1pt">
                <v:stroke dashstyle="3 1" joinstyle="miter"/>
              </v:line>
            </w:pict>
          </mc:Fallback>
        </mc:AlternateContent>
      </w:r>
      <w:r w:rsidR="00A764E9"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7391868D" wp14:editId="4FCA0FA7">
                <wp:simplePos x="0" y="0"/>
                <wp:positionH relativeFrom="column">
                  <wp:posOffset>7658100</wp:posOffset>
                </wp:positionH>
                <wp:positionV relativeFrom="paragraph">
                  <wp:posOffset>458470</wp:posOffset>
                </wp:positionV>
                <wp:extent cx="2514600" cy="0"/>
                <wp:effectExtent l="0" t="0" r="25400" b="2540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AC0D7A" id="Straight Connector 67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3pt,36.1pt" to="801pt,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" strokecolor="#4472c4 [3204]" strokeweight="1pt">
                <v:stroke dashstyle="3 1" joinstyle="miter"/>
              </v:line>
            </w:pict>
          </mc:Fallback>
        </mc:AlternateContent>
      </w:r>
      <w:r w:rsidR="00281F18"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5FC4623E" wp14:editId="15C746FF">
                <wp:simplePos x="0" y="0"/>
                <wp:positionH relativeFrom="column">
                  <wp:posOffset>3771900</wp:posOffset>
                </wp:positionH>
                <wp:positionV relativeFrom="paragraph">
                  <wp:posOffset>115570</wp:posOffset>
                </wp:positionV>
                <wp:extent cx="2628900" cy="0"/>
                <wp:effectExtent l="0" t="0" r="12700" b="2540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62D0D0" id="Straight Connector 64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7pt,9.1pt" to="7in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" strokecolor="#4472c4 [3204]" strokeweight="1pt">
                <v:stroke dashstyle="3 1" joinstyle="miter"/>
              </v:line>
            </w:pict>
          </mc:Fallback>
        </mc:AlternateContent>
      </w:r>
      <w:r w:rsidR="00752493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956F05B" wp14:editId="18FB6980">
                <wp:simplePos x="0" y="0"/>
                <wp:positionH relativeFrom="column">
                  <wp:posOffset>114300</wp:posOffset>
                </wp:positionH>
                <wp:positionV relativeFrom="paragraph">
                  <wp:posOffset>575310</wp:posOffset>
                </wp:positionV>
                <wp:extent cx="1257300" cy="571500"/>
                <wp:effectExtent l="0" t="0" r="19050" b="1905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571500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31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34DA71" w14:textId="779BCDB6" w:rsidR="00243CD5" w:rsidRPr="001E01C3" w:rsidRDefault="00243CD5" w:rsidP="008E3E3E">
                            <w:pPr>
                              <w:pStyle w:val="wiify"/>
                            </w:pPr>
                            <w:r w:rsidRPr="001E01C3">
                              <w:t>Develop your car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6F05B" id="Text Box 44" o:spid="_x0000_s1060" type="#_x0000_t202" style="position:absolute;margin-left:9pt;margin-top:45.3pt;width:99pt;height:4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" fillcolor="#fbf7d5" strokecolor="#8eaadb [1940]" strokeweight=".25pt">
                <v:textbox>
                  <w:txbxContent>
                    <w:p w14:paraId="2534DA71" w14:textId="779BCDB6" w:rsidR="00243CD5" w:rsidRPr="001E01C3" w:rsidRDefault="00243CD5" w:rsidP="008E3E3E">
                      <w:pPr>
                        <w:pStyle w:val="wiify"/>
                      </w:pPr>
                      <w:r w:rsidRPr="001E01C3">
                        <w:t>Develop your career</w:t>
                      </w:r>
                    </w:p>
                  </w:txbxContent>
                </v:textbox>
              </v:shape>
            </w:pict>
          </mc:Fallback>
        </mc:AlternateContent>
      </w:r>
      <w:r w:rsidR="00752493">
        <w:rPr>
          <w:noProof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 wp14:anchorId="6891475D" wp14:editId="000B0435">
                <wp:simplePos x="0" y="0"/>
                <wp:positionH relativeFrom="column">
                  <wp:posOffset>914400</wp:posOffset>
                </wp:positionH>
                <wp:positionV relativeFrom="paragraph">
                  <wp:posOffset>4458970</wp:posOffset>
                </wp:positionV>
                <wp:extent cx="1600200" cy="914400"/>
                <wp:effectExtent l="0" t="0" r="101600" b="25400"/>
                <wp:wrapNone/>
                <wp:docPr id="55" name="Elb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1600200" cy="914400"/>
                        </a:xfrm>
                        <a:prstGeom prst="bentConnector3">
                          <a:avLst>
                            <a:gd name="adj1" fmla="val -3439"/>
                          </a:avLst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881DD" id="Elbow Connector 55" o:spid="_x0000_s1026" type="#_x0000_t34" style="position:absolute;margin-left:1in;margin-top:351.1pt;width:126pt;height:1in;rotation:180;flip:y;z-index:-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" adj="-743" strokecolor="#4472c4 [3204]" strokeweight="1pt">
                <v:stroke dashstyle="3 1"/>
              </v:shape>
            </w:pict>
          </mc:Fallback>
        </mc:AlternateContent>
      </w:r>
      <w:r w:rsidR="00752493">
        <w:rPr>
          <w:noProof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778A298E" wp14:editId="41AD1B47">
                <wp:simplePos x="0" y="0"/>
                <wp:positionH relativeFrom="column">
                  <wp:posOffset>228600</wp:posOffset>
                </wp:positionH>
                <wp:positionV relativeFrom="paragraph">
                  <wp:posOffset>2401570</wp:posOffset>
                </wp:positionV>
                <wp:extent cx="1828800" cy="1485900"/>
                <wp:effectExtent l="0" t="0" r="25400" b="38100"/>
                <wp:wrapNone/>
                <wp:docPr id="54" name="Elb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0" cy="1485900"/>
                        </a:xfrm>
                        <a:prstGeom prst="bentConnector3">
                          <a:avLst>
                            <a:gd name="adj1" fmla="val 40741"/>
                          </a:avLst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4C632" id="Elbow Connector 54" o:spid="_x0000_s1026" type="#_x0000_t34" style="position:absolute;margin-left:18pt;margin-top:189.1pt;width:2in;height:117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" adj="8800" strokecolor="#4472c4 [3204]" strokeweight="1pt">
                <v:stroke dashstyle="3 1"/>
              </v:shape>
            </w:pict>
          </mc:Fallback>
        </mc:AlternateContent>
      </w:r>
      <w:r w:rsidR="004762B4">
        <w:rPr>
          <w:noProof/>
        </w:rPr>
        <w:drawing>
          <wp:anchor distT="0" distB="0" distL="114300" distR="114300" simplePos="0" relativeHeight="251648512" behindDoc="1" locked="0" layoutInCell="1" allowOverlap="1" wp14:anchorId="76563C61" wp14:editId="28FC4B36">
            <wp:simplePos x="0" y="0"/>
            <wp:positionH relativeFrom="column">
              <wp:posOffset>203200</wp:posOffset>
            </wp:positionH>
            <wp:positionV relativeFrom="paragraph">
              <wp:posOffset>4687570</wp:posOffset>
            </wp:positionV>
            <wp:extent cx="1235710" cy="1089660"/>
            <wp:effectExtent l="25400" t="25400" r="34290" b="27940"/>
            <wp:wrapNone/>
            <wp:docPr id="52" name="Picture 52" descr="Library:project_resources:TM:Club Meetings Low Resolution:27_ClubMeeting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ibrary:project_resources:TM:Club Meetings Low Resolution:27_ClubMeeting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85" r="10826"/>
                    <a:stretch/>
                  </pic:blipFill>
                  <pic:spPr bwMode="auto">
                    <a:xfrm>
                      <a:off x="0" y="0"/>
                      <a:ext cx="1235710" cy="1089660"/>
                    </a:xfrm>
                    <a:prstGeom prst="rect">
                      <a:avLst/>
                    </a:prstGeom>
                    <a:noFill/>
                    <a:ln w="19050" cap="flat" cmpd="sng" algn="ctr">
                      <a:solidFill>
                        <a:srgbClr val="43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62B4">
        <w:rPr>
          <w:noProof/>
        </w:rPr>
        <mc:AlternateContent>
          <mc:Choice Requires="wps">
            <w:drawing>
              <wp:anchor distT="0" distB="0" distL="114300" distR="114300" simplePos="0" relativeHeight="251642368" behindDoc="1" locked="0" layoutInCell="1" allowOverlap="1" wp14:anchorId="1B659018" wp14:editId="71DE249D">
                <wp:simplePos x="0" y="0"/>
                <wp:positionH relativeFrom="column">
                  <wp:posOffset>1143000</wp:posOffset>
                </wp:positionH>
                <wp:positionV relativeFrom="paragraph">
                  <wp:posOffset>1258570</wp:posOffset>
                </wp:positionV>
                <wp:extent cx="1257300" cy="1143000"/>
                <wp:effectExtent l="0" t="0" r="12700" b="25400"/>
                <wp:wrapNone/>
                <wp:docPr id="53" name="Elb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1257300" cy="1143000"/>
                        </a:xfrm>
                        <a:prstGeom prst="bentConnector3">
                          <a:avLst>
                            <a:gd name="adj1" fmla="val 5051"/>
                          </a:avLst>
                        </a:prstGeom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B3FC0" id="Elbow Connector 53" o:spid="_x0000_s1026" type="#_x0000_t34" style="position:absolute;margin-left:90pt;margin-top:99.1pt;width:99pt;height:90pt;rotation:180;flip:y;z-index:-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" adj="1091" strokecolor="#4472c4 [3204]" strokeweight="1pt">
                <v:stroke dashstyle="3 1"/>
              </v:shape>
            </w:pict>
          </mc:Fallback>
        </mc:AlternateContent>
      </w:r>
      <w:r w:rsidR="00F37DD9">
        <w:rPr>
          <w:noProof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5F22EC2F" wp14:editId="722F9E9B">
                <wp:simplePos x="0" y="0"/>
                <wp:positionH relativeFrom="column">
                  <wp:posOffset>114300</wp:posOffset>
                </wp:positionH>
                <wp:positionV relativeFrom="paragraph">
                  <wp:posOffset>3430270</wp:posOffset>
                </wp:positionV>
                <wp:extent cx="1485900" cy="800100"/>
                <wp:effectExtent l="0" t="0" r="38100" b="3810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800100"/>
                        </a:xfrm>
                        <a:prstGeom prst="rect">
                          <a:avLst/>
                        </a:prstGeom>
                        <a:solidFill>
                          <a:srgbClr val="FBF7D5"/>
                        </a:solidFill>
                        <a:ln w="3175" cmpd="sng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D7C1C" w14:textId="444E89E9" w:rsidR="00243CD5" w:rsidRPr="001E01C3" w:rsidRDefault="00243CD5" w:rsidP="008E3E3E">
                            <w:pPr>
                              <w:pStyle w:val="wiify"/>
                            </w:pPr>
                            <w:r>
                              <w:t>Make new friends and colleag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2EC2F" id="Text Box 49" o:spid="_x0000_s1061" type="#_x0000_t202" style="position:absolute;margin-left:9pt;margin-top:270.1pt;width:117pt;height:63pt;z-index:-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" fillcolor="#fbf7d5" strokecolor="#8eaadb [1940]" strokeweight=".25pt">
                <v:textbox>
                  <w:txbxContent>
                    <w:p w14:paraId="668D7C1C" w14:textId="444E89E9" w:rsidR="00243CD5" w:rsidRPr="001E01C3" w:rsidRDefault="00243CD5" w:rsidP="008E3E3E">
                      <w:pPr>
                        <w:pStyle w:val="wiify"/>
                      </w:pPr>
                      <w:r>
                        <w:t>Make new friends and colleagues</w:t>
                      </w:r>
                    </w:p>
                  </w:txbxContent>
                </v:textbox>
              </v:shape>
            </w:pict>
          </mc:Fallback>
        </mc:AlternateContent>
      </w:r>
      <w:r w:rsidR="00502F8E">
        <w:rPr>
          <w:noProof/>
        </w:rPr>
        <w:drawing>
          <wp:anchor distT="0" distB="0" distL="114300" distR="114300" simplePos="0" relativeHeight="251673088" behindDoc="1" locked="0" layoutInCell="1" allowOverlap="1" wp14:anchorId="2C3E2AD7" wp14:editId="27E49F04">
            <wp:simplePos x="0" y="0"/>
            <wp:positionH relativeFrom="column">
              <wp:posOffset>186690</wp:posOffset>
            </wp:positionH>
            <wp:positionV relativeFrom="paragraph">
              <wp:posOffset>1830070</wp:posOffset>
            </wp:positionV>
            <wp:extent cx="1348105" cy="1133475"/>
            <wp:effectExtent l="25400" t="25400" r="23495" b="34925"/>
            <wp:wrapNone/>
            <wp:docPr id="50" name="Picture 50" descr="Library:project_resources:TM:Conferences Evaluations Networking Low Resolution:01_Networking_L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ibrary:project_resources:TM:Conferences Evaluations Networking Low Resolution:01_Networking_L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18" r="16487"/>
                    <a:stretch/>
                  </pic:blipFill>
                  <pic:spPr bwMode="auto">
                    <a:xfrm>
                      <a:off x="0" y="0"/>
                      <a:ext cx="1348105" cy="1133475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4372C4"/>
                      </a:solidFill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45248" w:rsidSect="00B62BAA">
      <w:headerReference w:type="even" r:id="rId18"/>
      <w:headerReference w:type="default" r:id="rId19"/>
      <w:headerReference w:type="first" r:id="rId20"/>
      <w:pgSz w:w="16820" w:h="11900" w:orient="landscape"/>
      <w:pgMar w:top="0" w:right="0" w:bottom="1440" w:left="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0592A8" w14:textId="77777777" w:rsidR="001F5C0D" w:rsidRDefault="001F5C0D" w:rsidP="008E3E3E">
      <w:r>
        <w:separator/>
      </w:r>
    </w:p>
  </w:endnote>
  <w:endnote w:type="continuationSeparator" w:id="0">
    <w:p w14:paraId="7AF564BC" w14:textId="77777777" w:rsidR="001F5C0D" w:rsidRDefault="001F5C0D" w:rsidP="008E3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D053C" w14:textId="77777777" w:rsidR="001F5C0D" w:rsidRDefault="001F5C0D" w:rsidP="008E3E3E">
      <w:r>
        <w:separator/>
      </w:r>
    </w:p>
  </w:footnote>
  <w:footnote w:type="continuationSeparator" w:id="0">
    <w:p w14:paraId="3DC1FA37" w14:textId="77777777" w:rsidR="001F5C0D" w:rsidRDefault="001F5C0D" w:rsidP="008E3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829A3" w14:textId="77777777" w:rsidR="00243CD5" w:rsidRDefault="00243CD5" w:rsidP="008E3E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A08E6" w14:textId="77777777" w:rsidR="00243CD5" w:rsidRDefault="00243CD5" w:rsidP="008E3E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A5259" w14:textId="77777777" w:rsidR="00243CD5" w:rsidRDefault="00243CD5" w:rsidP="008E3E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33C23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f6eaa0,#f8efb6,#f7eca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MzY2N7I0MzE0sDBT0lEKTi0uzszPAykwNKoFAEs6VjktAAAA"/>
  </w:docVars>
  <w:rsids>
    <w:rsidRoot w:val="00645248"/>
    <w:rsid w:val="00003D2B"/>
    <w:rsid w:val="00011095"/>
    <w:rsid w:val="00024C0A"/>
    <w:rsid w:val="00041467"/>
    <w:rsid w:val="00043097"/>
    <w:rsid w:val="00046C04"/>
    <w:rsid w:val="00066A8C"/>
    <w:rsid w:val="000957C5"/>
    <w:rsid w:val="000D0394"/>
    <w:rsid w:val="001376A5"/>
    <w:rsid w:val="00183025"/>
    <w:rsid w:val="001C0FAF"/>
    <w:rsid w:val="001E01C3"/>
    <w:rsid w:val="001E7949"/>
    <w:rsid w:val="001F5C0D"/>
    <w:rsid w:val="002248CA"/>
    <w:rsid w:val="00234DA1"/>
    <w:rsid w:val="00243CD5"/>
    <w:rsid w:val="0026052C"/>
    <w:rsid w:val="00260D8A"/>
    <w:rsid w:val="00281F18"/>
    <w:rsid w:val="00294345"/>
    <w:rsid w:val="002B73F0"/>
    <w:rsid w:val="003127ED"/>
    <w:rsid w:val="0031519E"/>
    <w:rsid w:val="0036539F"/>
    <w:rsid w:val="00385D9D"/>
    <w:rsid w:val="0039618B"/>
    <w:rsid w:val="00400BB4"/>
    <w:rsid w:val="0040424A"/>
    <w:rsid w:val="00412EC5"/>
    <w:rsid w:val="00456586"/>
    <w:rsid w:val="004762B4"/>
    <w:rsid w:val="004833AF"/>
    <w:rsid w:val="004905FB"/>
    <w:rsid w:val="004B6027"/>
    <w:rsid w:val="004E7A19"/>
    <w:rsid w:val="004E7EF0"/>
    <w:rsid w:val="004F200E"/>
    <w:rsid w:val="00502F8E"/>
    <w:rsid w:val="005144F3"/>
    <w:rsid w:val="00537A58"/>
    <w:rsid w:val="00574921"/>
    <w:rsid w:val="005A1377"/>
    <w:rsid w:val="005A1F41"/>
    <w:rsid w:val="005A3FC6"/>
    <w:rsid w:val="005B7460"/>
    <w:rsid w:val="005D3D66"/>
    <w:rsid w:val="005D7C52"/>
    <w:rsid w:val="005E53D4"/>
    <w:rsid w:val="00645248"/>
    <w:rsid w:val="00671C1B"/>
    <w:rsid w:val="006B4E0B"/>
    <w:rsid w:val="006C330A"/>
    <w:rsid w:val="006C39B6"/>
    <w:rsid w:val="006E7259"/>
    <w:rsid w:val="006F4A0F"/>
    <w:rsid w:val="00752493"/>
    <w:rsid w:val="007547C7"/>
    <w:rsid w:val="007C6D60"/>
    <w:rsid w:val="007D1B90"/>
    <w:rsid w:val="007E55B9"/>
    <w:rsid w:val="007F0C7A"/>
    <w:rsid w:val="00826D65"/>
    <w:rsid w:val="00845A27"/>
    <w:rsid w:val="0088339C"/>
    <w:rsid w:val="008C04D1"/>
    <w:rsid w:val="008C73A5"/>
    <w:rsid w:val="008D6EAD"/>
    <w:rsid w:val="008E3E3E"/>
    <w:rsid w:val="0091265D"/>
    <w:rsid w:val="00926D0F"/>
    <w:rsid w:val="009342F2"/>
    <w:rsid w:val="00963011"/>
    <w:rsid w:val="00980B66"/>
    <w:rsid w:val="00983908"/>
    <w:rsid w:val="00992236"/>
    <w:rsid w:val="009B694A"/>
    <w:rsid w:val="00A033E7"/>
    <w:rsid w:val="00A04AAE"/>
    <w:rsid w:val="00A764E9"/>
    <w:rsid w:val="00A81C86"/>
    <w:rsid w:val="00A86AAB"/>
    <w:rsid w:val="00AE7769"/>
    <w:rsid w:val="00AF010D"/>
    <w:rsid w:val="00B20DF6"/>
    <w:rsid w:val="00B235AC"/>
    <w:rsid w:val="00B3328F"/>
    <w:rsid w:val="00B60210"/>
    <w:rsid w:val="00B62BAA"/>
    <w:rsid w:val="00B735A6"/>
    <w:rsid w:val="00BC5946"/>
    <w:rsid w:val="00BF4D34"/>
    <w:rsid w:val="00BF5D94"/>
    <w:rsid w:val="00C07187"/>
    <w:rsid w:val="00C07A50"/>
    <w:rsid w:val="00C13973"/>
    <w:rsid w:val="00C1512E"/>
    <w:rsid w:val="00C571A1"/>
    <w:rsid w:val="00CA2390"/>
    <w:rsid w:val="00CF04B3"/>
    <w:rsid w:val="00CF2793"/>
    <w:rsid w:val="00D82419"/>
    <w:rsid w:val="00DF65BE"/>
    <w:rsid w:val="00E0281C"/>
    <w:rsid w:val="00E272C4"/>
    <w:rsid w:val="00E276AB"/>
    <w:rsid w:val="00E74EE0"/>
    <w:rsid w:val="00ED2167"/>
    <w:rsid w:val="00F37DD9"/>
    <w:rsid w:val="00F53744"/>
    <w:rsid w:val="00F566C3"/>
    <w:rsid w:val="00F60C29"/>
    <w:rsid w:val="00F92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f6eaa0,#f8efb6,#f7eca7"/>
    </o:shapedefaults>
    <o:shapelayout v:ext="edit">
      <o:idmap v:ext="edit" data="1"/>
    </o:shapelayout>
  </w:shapeDefaults>
  <w:decimalSymbol w:val="."/>
  <w:listSeparator w:val=","/>
  <w14:docId w14:val="040F245D"/>
  <w15:docId w15:val="{4BDE8F54-9359-4D0F-B1A7-E612ACBE6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6AB"/>
    <w:pPr>
      <w:spacing w:after="80"/>
    </w:pPr>
    <w:rPr>
      <w:rFonts w:ascii="Arial" w:hAnsi="Arial" w:cs="Arial"/>
    </w:rPr>
  </w:style>
  <w:style w:type="paragraph" w:styleId="Heading1">
    <w:name w:val="heading 1"/>
    <w:basedOn w:val="inBox"/>
    <w:next w:val="Normal"/>
    <w:link w:val="Heading1Char"/>
    <w:uiPriority w:val="9"/>
    <w:qFormat/>
    <w:rsid w:val="001E01C3"/>
    <w:pPr>
      <w:outlineLvl w:val="0"/>
    </w:pPr>
    <w:rPr>
      <w:sz w:val="44"/>
      <w:szCs w:val="44"/>
    </w:rPr>
  </w:style>
  <w:style w:type="paragraph" w:styleId="Heading2">
    <w:name w:val="heading 2"/>
    <w:basedOn w:val="inBoxheading"/>
    <w:next w:val="Normal"/>
    <w:link w:val="Heading2Char"/>
    <w:uiPriority w:val="9"/>
    <w:unhideWhenUsed/>
    <w:qFormat/>
    <w:rsid w:val="00E276AB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793"/>
  </w:style>
  <w:style w:type="paragraph" w:styleId="Footer">
    <w:name w:val="footer"/>
    <w:basedOn w:val="Normal"/>
    <w:link w:val="FooterChar"/>
    <w:uiPriority w:val="99"/>
    <w:unhideWhenUsed/>
    <w:rsid w:val="00CF2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793"/>
  </w:style>
  <w:style w:type="paragraph" w:customStyle="1" w:styleId="inBox">
    <w:name w:val="inBox"/>
    <w:basedOn w:val="Normal"/>
    <w:qFormat/>
    <w:rsid w:val="006C39B6"/>
    <w:rPr>
      <w:color w:val="772332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1A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1A1"/>
    <w:rPr>
      <w:rFonts w:ascii="Lucida Grande" w:hAnsi="Lucida Grande" w:cs="Lucida Grande"/>
      <w:sz w:val="18"/>
      <w:szCs w:val="18"/>
    </w:rPr>
  </w:style>
  <w:style w:type="paragraph" w:customStyle="1" w:styleId="inBoxheading">
    <w:name w:val="inBox heading"/>
    <w:basedOn w:val="Normal"/>
    <w:qFormat/>
    <w:rsid w:val="00C571A1"/>
    <w:rPr>
      <w:b/>
      <w:color w:val="772332"/>
    </w:rPr>
  </w:style>
  <w:style w:type="character" w:customStyle="1" w:styleId="Heading1Char">
    <w:name w:val="Heading 1 Char"/>
    <w:basedOn w:val="DefaultParagraphFont"/>
    <w:link w:val="Heading1"/>
    <w:uiPriority w:val="9"/>
    <w:rsid w:val="001E01C3"/>
    <w:rPr>
      <w:rFonts w:ascii="Arial" w:hAnsi="Arial"/>
      <w:color w:val="772332"/>
      <w:sz w:val="44"/>
      <w:szCs w:val="44"/>
    </w:rPr>
  </w:style>
  <w:style w:type="paragraph" w:customStyle="1" w:styleId="openingpara">
    <w:name w:val="opening para"/>
    <w:basedOn w:val="Normal"/>
    <w:qFormat/>
    <w:rsid w:val="001E01C3"/>
    <w:rPr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76AB"/>
    <w:rPr>
      <w:rFonts w:ascii="Arial" w:hAnsi="Arial" w:cs="Arial"/>
      <w:b/>
      <w:color w:val="772332"/>
    </w:rPr>
  </w:style>
  <w:style w:type="paragraph" w:customStyle="1" w:styleId="wiify">
    <w:name w:val="wiify"/>
    <w:basedOn w:val="Normal"/>
    <w:qFormat/>
    <w:rsid w:val="008E3E3E"/>
    <w:rPr>
      <w:b/>
      <w:color w:val="084165"/>
      <w:sz w:val="28"/>
      <w:szCs w:val="28"/>
    </w:rPr>
  </w:style>
  <w:style w:type="paragraph" w:customStyle="1" w:styleId="www">
    <w:name w:val="www"/>
    <w:basedOn w:val="wiify"/>
    <w:qFormat/>
    <w:rsid w:val="008E3E3E"/>
    <w:rPr>
      <w:sz w:val="40"/>
      <w:szCs w:val="40"/>
    </w:rPr>
  </w:style>
  <w:style w:type="paragraph" w:customStyle="1" w:styleId="Title1">
    <w:name w:val="Title1"/>
    <w:basedOn w:val="Normal"/>
    <w:qFormat/>
    <w:rsid w:val="008E3E3E"/>
    <w:pPr>
      <w:jc w:val="center"/>
    </w:pPr>
    <w:rPr>
      <w:b/>
      <w:color w:val="FFFFFF" w:themeColor="background1"/>
      <w:sz w:val="64"/>
      <w:szCs w:val="64"/>
    </w:rPr>
  </w:style>
  <w:style w:type="paragraph" w:customStyle="1" w:styleId="p1quote">
    <w:name w:val="p1 quote"/>
    <w:basedOn w:val="Normal"/>
    <w:qFormat/>
    <w:rsid w:val="00024C0A"/>
    <w:pPr>
      <w:spacing w:line="336" w:lineRule="auto"/>
    </w:pPr>
    <w:rPr>
      <w:i/>
      <w:color w:val="FFFFFF" w:themeColor="background1"/>
      <w:sz w:val="36"/>
      <w:szCs w:val="36"/>
    </w:rPr>
  </w:style>
  <w:style w:type="paragraph" w:customStyle="1" w:styleId="wwstrapline">
    <w:name w:val="ww strapline"/>
    <w:basedOn w:val="wiify"/>
    <w:qFormat/>
    <w:rsid w:val="00024C0A"/>
    <w:rPr>
      <w:color w:val="FFFFFF" w:themeColor="background1"/>
      <w:sz w:val="48"/>
      <w:szCs w:val="48"/>
    </w:rPr>
  </w:style>
  <w:style w:type="paragraph" w:customStyle="1" w:styleId="Quote1">
    <w:name w:val="Quote1"/>
    <w:basedOn w:val="Normal"/>
    <w:qFormat/>
    <w:rsid w:val="00243CD5"/>
    <w:pPr>
      <w:contextualSpacing/>
    </w:pPr>
    <w:rPr>
      <w:i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E794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794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3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4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2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FEC0185-2C53-43EE-9D11-8F6F5660B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vijayan</dc:creator>
  <cp:keywords/>
  <dc:description/>
  <cp:lastModifiedBy>anu vijayan</cp:lastModifiedBy>
  <cp:revision>2</cp:revision>
  <cp:lastPrinted>2018-01-10T11:34:00Z</cp:lastPrinted>
  <dcterms:created xsi:type="dcterms:W3CDTF">2018-04-06T09:58:00Z</dcterms:created>
  <dcterms:modified xsi:type="dcterms:W3CDTF">2018-04-06T09:58:00Z</dcterms:modified>
</cp:coreProperties>
</file>